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22"/>
        <w:gridCol w:w="2589"/>
        <w:gridCol w:w="1276"/>
        <w:gridCol w:w="992"/>
        <w:gridCol w:w="2126"/>
        <w:gridCol w:w="1852"/>
      </w:tblGrid>
      <w:tr w:rsidR="00630C60" w:rsidRPr="002E6734" w14:paraId="11037259" w14:textId="77777777" w:rsidTr="002E6734">
        <w:trPr>
          <w:trHeight w:val="830"/>
        </w:trPr>
        <w:tc>
          <w:tcPr>
            <w:tcW w:w="10357" w:type="dxa"/>
            <w:gridSpan w:val="6"/>
            <w:vAlign w:val="center"/>
          </w:tcPr>
          <w:p w14:paraId="608E7C78" w14:textId="2DEFDA0D" w:rsidR="00630C60" w:rsidRPr="002E6734" w:rsidRDefault="00871F5E" w:rsidP="00736CCA">
            <w:pPr>
              <w:pStyle w:val="TableParagraph"/>
              <w:spacing w:before="198"/>
              <w:ind w:left="18"/>
              <w:jc w:val="center"/>
              <w:rPr>
                <w:b/>
                <w:sz w:val="20"/>
                <w:szCs w:val="20"/>
                <w:lang w:val="en-US"/>
              </w:rPr>
            </w:pPr>
            <w:r w:rsidRPr="002E6734">
              <w:rPr>
                <w:b/>
                <w:sz w:val="20"/>
                <w:szCs w:val="20"/>
                <w:lang w:val="en-US"/>
              </w:rPr>
              <w:t>ANKARA YILDIRIM BEYAZIT</w:t>
            </w:r>
            <w:r w:rsidRPr="002E6734">
              <w:rPr>
                <w:b/>
                <w:spacing w:val="-7"/>
                <w:sz w:val="20"/>
                <w:szCs w:val="20"/>
                <w:lang w:val="en-US"/>
              </w:rPr>
              <w:t xml:space="preserve"> </w:t>
            </w:r>
            <w:r w:rsidR="00FD469B" w:rsidRPr="002E6734">
              <w:rPr>
                <w:b/>
                <w:sz w:val="20"/>
                <w:szCs w:val="20"/>
                <w:lang w:val="en-US"/>
              </w:rPr>
              <w:t>UNIVERSITY</w:t>
            </w:r>
            <w:r w:rsidRPr="002E6734">
              <w:rPr>
                <w:b/>
                <w:spacing w:val="-7"/>
                <w:sz w:val="20"/>
                <w:szCs w:val="20"/>
                <w:lang w:val="en-US"/>
              </w:rPr>
              <w:t xml:space="preserve"> </w:t>
            </w:r>
            <w:r w:rsidRPr="002E6734">
              <w:rPr>
                <w:b/>
                <w:sz w:val="20"/>
                <w:szCs w:val="20"/>
                <w:lang w:val="en-US"/>
              </w:rPr>
              <w:t>–</w:t>
            </w:r>
            <w:r w:rsidRPr="002E6734">
              <w:rPr>
                <w:b/>
                <w:spacing w:val="-7"/>
                <w:sz w:val="20"/>
                <w:szCs w:val="20"/>
                <w:lang w:val="en-US"/>
              </w:rPr>
              <w:t xml:space="preserve"> </w:t>
            </w:r>
            <w:r w:rsidR="00FD469B" w:rsidRPr="002E6734">
              <w:rPr>
                <w:b/>
                <w:spacing w:val="-7"/>
                <w:sz w:val="20"/>
                <w:szCs w:val="20"/>
                <w:lang w:val="en-US"/>
              </w:rPr>
              <w:t>DEPARTMENT OF</w:t>
            </w:r>
            <w:r w:rsidR="00100845">
              <w:rPr>
                <w:b/>
                <w:spacing w:val="-7"/>
                <w:sz w:val="20"/>
                <w:szCs w:val="20"/>
                <w:lang w:val="en-US"/>
              </w:rPr>
              <w:t xml:space="preserve"> INTERNATIONAL RELATIONS</w:t>
            </w:r>
          </w:p>
          <w:p w14:paraId="5549F331" w14:textId="0BAEC035" w:rsidR="00630C60" w:rsidRPr="002E6734" w:rsidRDefault="00FD469B" w:rsidP="00736CCA">
            <w:pPr>
              <w:pStyle w:val="TableParagraph"/>
              <w:spacing w:before="1"/>
              <w:ind w:left="18" w:right="1"/>
              <w:jc w:val="center"/>
              <w:rPr>
                <w:b/>
                <w:lang w:val="en-US"/>
              </w:rPr>
            </w:pPr>
            <w:r w:rsidRPr="002E6734">
              <w:rPr>
                <w:b/>
                <w:sz w:val="20"/>
                <w:szCs w:val="20"/>
                <w:lang w:val="en-US"/>
              </w:rPr>
              <w:t>COURSE SYLLABUS</w:t>
            </w:r>
          </w:p>
        </w:tc>
      </w:tr>
      <w:tr w:rsidR="00E325D4" w:rsidRPr="002E6734" w14:paraId="728F7F3E" w14:textId="77777777" w:rsidTr="002E6734">
        <w:trPr>
          <w:trHeight w:val="830"/>
        </w:trPr>
        <w:tc>
          <w:tcPr>
            <w:tcW w:w="1522" w:type="dxa"/>
            <w:vAlign w:val="center"/>
          </w:tcPr>
          <w:p w14:paraId="48E09AD3" w14:textId="780882B2" w:rsidR="00E325D4" w:rsidRPr="002E6734" w:rsidRDefault="00E325D4" w:rsidP="00416BD3">
            <w:pPr>
              <w:pStyle w:val="TableParagraph"/>
              <w:ind w:right="48"/>
              <w:jc w:val="center"/>
              <w:rPr>
                <w:b/>
                <w:sz w:val="20"/>
                <w:lang w:val="en-US"/>
              </w:rPr>
            </w:pPr>
            <w:r w:rsidRPr="002E6734">
              <w:rPr>
                <w:b/>
                <w:sz w:val="20"/>
                <w:lang w:val="en-US"/>
              </w:rPr>
              <w:t>Course Code</w:t>
            </w:r>
          </w:p>
        </w:tc>
        <w:tc>
          <w:tcPr>
            <w:tcW w:w="2589" w:type="dxa"/>
            <w:vAlign w:val="center"/>
          </w:tcPr>
          <w:p w14:paraId="036D1D99" w14:textId="3DC77F27" w:rsidR="00E325D4" w:rsidRPr="002E6734" w:rsidRDefault="00E325D4" w:rsidP="00416BD3">
            <w:pPr>
              <w:pStyle w:val="TableParagraph"/>
              <w:ind w:right="2"/>
              <w:jc w:val="center"/>
              <w:rPr>
                <w:b/>
                <w:sz w:val="20"/>
                <w:lang w:val="en-US"/>
              </w:rPr>
            </w:pPr>
            <w:r w:rsidRPr="002E6734">
              <w:rPr>
                <w:b/>
                <w:sz w:val="20"/>
                <w:lang w:val="en-US"/>
              </w:rPr>
              <w:t>Course Title</w:t>
            </w:r>
          </w:p>
        </w:tc>
        <w:tc>
          <w:tcPr>
            <w:tcW w:w="1276" w:type="dxa"/>
            <w:vAlign w:val="center"/>
          </w:tcPr>
          <w:p w14:paraId="2196E329" w14:textId="684F789C" w:rsidR="00E325D4" w:rsidRPr="002E6734" w:rsidRDefault="00E325D4" w:rsidP="00416BD3">
            <w:pPr>
              <w:pStyle w:val="TableParagraph"/>
              <w:ind w:right="1"/>
              <w:jc w:val="center"/>
              <w:rPr>
                <w:b/>
                <w:sz w:val="20"/>
                <w:lang w:val="en-US"/>
              </w:rPr>
            </w:pPr>
            <w:r w:rsidRPr="002E6734">
              <w:rPr>
                <w:b/>
                <w:sz w:val="20"/>
                <w:lang w:val="en-US"/>
              </w:rPr>
              <w:t>Course Type</w:t>
            </w:r>
          </w:p>
        </w:tc>
        <w:tc>
          <w:tcPr>
            <w:tcW w:w="992" w:type="dxa"/>
            <w:vAlign w:val="center"/>
          </w:tcPr>
          <w:p w14:paraId="60D8ECC0" w14:textId="48894C4D" w:rsidR="00E325D4" w:rsidRPr="002E6734" w:rsidRDefault="00E325D4" w:rsidP="0083209D">
            <w:pPr>
              <w:jc w:val="center"/>
              <w:rPr>
                <w:lang w:val="en-US"/>
              </w:rPr>
            </w:pPr>
            <w:r w:rsidRPr="002E6734">
              <w:rPr>
                <w:b/>
                <w:sz w:val="20"/>
                <w:lang w:val="en-US"/>
              </w:rPr>
              <w:t>ECTS Credits</w:t>
            </w:r>
          </w:p>
        </w:tc>
        <w:tc>
          <w:tcPr>
            <w:tcW w:w="2126" w:type="dxa"/>
            <w:vAlign w:val="center"/>
          </w:tcPr>
          <w:p w14:paraId="7CFF5C2F" w14:textId="14179EE0" w:rsidR="00E325D4" w:rsidRPr="002E6734" w:rsidRDefault="00E325D4" w:rsidP="004270F5">
            <w:pPr>
              <w:pStyle w:val="TableParagraph"/>
              <w:spacing w:before="174"/>
              <w:ind w:right="146"/>
              <w:jc w:val="center"/>
              <w:rPr>
                <w:b/>
                <w:sz w:val="20"/>
                <w:lang w:val="en-US"/>
              </w:rPr>
            </w:pPr>
            <w:r w:rsidRPr="002E6734">
              <w:rPr>
                <w:b/>
                <w:sz w:val="20"/>
                <w:lang w:val="en-US"/>
              </w:rPr>
              <w:t>Prerequisite Information</w:t>
            </w:r>
          </w:p>
        </w:tc>
        <w:tc>
          <w:tcPr>
            <w:tcW w:w="1852" w:type="dxa"/>
            <w:vAlign w:val="center"/>
          </w:tcPr>
          <w:p w14:paraId="3BCE408F" w14:textId="4868DA56" w:rsidR="00E325D4" w:rsidRPr="002E6734" w:rsidRDefault="00E325D4" w:rsidP="00416BD3">
            <w:pPr>
              <w:pStyle w:val="TableParagraph"/>
              <w:spacing w:before="49"/>
              <w:ind w:right="271"/>
              <w:jc w:val="center"/>
              <w:rPr>
                <w:b/>
                <w:sz w:val="20"/>
                <w:lang w:val="en-US"/>
              </w:rPr>
            </w:pPr>
            <w:r w:rsidRPr="002E6734">
              <w:rPr>
                <w:b/>
                <w:spacing w:val="-2"/>
                <w:sz w:val="20"/>
                <w:lang w:val="en-US"/>
              </w:rPr>
              <w:t>Date of Preparation</w:t>
            </w:r>
          </w:p>
        </w:tc>
      </w:tr>
      <w:tr w:rsidR="00E325D4" w:rsidRPr="002E6734" w14:paraId="6D0BBC39" w14:textId="77777777" w:rsidTr="002E6734">
        <w:trPr>
          <w:trHeight w:val="734"/>
        </w:trPr>
        <w:tc>
          <w:tcPr>
            <w:tcW w:w="1522" w:type="dxa"/>
          </w:tcPr>
          <w:p w14:paraId="061170CD" w14:textId="77777777" w:rsidR="00E325D4" w:rsidRPr="002E6734" w:rsidRDefault="00E325D4" w:rsidP="00464A63">
            <w:pPr>
              <w:pStyle w:val="TableParagraph"/>
              <w:spacing w:before="16"/>
              <w:jc w:val="center"/>
              <w:rPr>
                <w:rFonts w:ascii="Times New Roman"/>
                <w:sz w:val="20"/>
                <w:lang w:val="en-US"/>
              </w:rPr>
            </w:pPr>
          </w:p>
          <w:p w14:paraId="662124F0" w14:textId="2DC445AF" w:rsidR="00E325D4" w:rsidRPr="002E6734" w:rsidRDefault="00100845" w:rsidP="00464A63">
            <w:pPr>
              <w:pStyle w:val="TableParagraph"/>
              <w:ind w:left="62" w:right="47"/>
              <w:jc w:val="center"/>
              <w:rPr>
                <w:sz w:val="20"/>
                <w:lang w:val="en-US"/>
              </w:rPr>
            </w:pPr>
            <w:r>
              <w:rPr>
                <w:sz w:val="20"/>
                <w:lang w:val="en-US"/>
              </w:rPr>
              <w:t xml:space="preserve">INRE </w:t>
            </w:r>
            <w:r w:rsidR="00544234">
              <w:rPr>
                <w:sz w:val="20"/>
                <w:lang w:val="en-US"/>
              </w:rPr>
              <w:t>212</w:t>
            </w:r>
          </w:p>
        </w:tc>
        <w:tc>
          <w:tcPr>
            <w:tcW w:w="2589" w:type="dxa"/>
          </w:tcPr>
          <w:p w14:paraId="2092FB6F" w14:textId="77777777" w:rsidR="00E325D4" w:rsidRPr="002E6734" w:rsidRDefault="00E325D4" w:rsidP="00464A63">
            <w:pPr>
              <w:pStyle w:val="TableParagraph"/>
              <w:spacing w:before="16"/>
              <w:jc w:val="center"/>
              <w:rPr>
                <w:rFonts w:ascii="Times New Roman"/>
                <w:sz w:val="20"/>
                <w:lang w:val="en-US"/>
              </w:rPr>
            </w:pPr>
          </w:p>
          <w:p w14:paraId="41C4888C" w14:textId="721EEFED" w:rsidR="00E325D4" w:rsidRPr="002E6734" w:rsidRDefault="00544234" w:rsidP="00464A63">
            <w:pPr>
              <w:pStyle w:val="TableParagraph"/>
              <w:ind w:left="14"/>
              <w:jc w:val="center"/>
              <w:rPr>
                <w:sz w:val="20"/>
                <w:lang w:val="en-US"/>
              </w:rPr>
            </w:pPr>
            <w:r>
              <w:rPr>
                <w:sz w:val="20"/>
                <w:lang w:val="en-US"/>
              </w:rPr>
              <w:t>Contemporary Turkish Politics</w:t>
            </w:r>
          </w:p>
        </w:tc>
        <w:tc>
          <w:tcPr>
            <w:tcW w:w="1276" w:type="dxa"/>
            <w:vAlign w:val="center"/>
          </w:tcPr>
          <w:p w14:paraId="31DF0520" w14:textId="77777777" w:rsidR="00175C61" w:rsidRDefault="00175C61" w:rsidP="00175C61">
            <w:pPr>
              <w:pStyle w:val="TableParagraph"/>
              <w:jc w:val="center"/>
              <w:rPr>
                <w:spacing w:val="-2"/>
                <w:sz w:val="20"/>
                <w:lang w:val="en-US"/>
              </w:rPr>
            </w:pPr>
          </w:p>
          <w:p w14:paraId="65F90E57" w14:textId="1EA8194B" w:rsidR="00175C61" w:rsidRPr="002E6734" w:rsidRDefault="00175C61" w:rsidP="00175C61">
            <w:pPr>
              <w:pStyle w:val="TableParagraph"/>
              <w:jc w:val="center"/>
              <w:rPr>
                <w:sz w:val="20"/>
                <w:lang w:val="en-US"/>
              </w:rPr>
            </w:pPr>
            <w:r w:rsidRPr="002E6734">
              <w:rPr>
                <w:spacing w:val="-2"/>
                <w:sz w:val="20"/>
                <w:lang w:val="en-US"/>
              </w:rPr>
              <w:t>Compulsory</w:t>
            </w:r>
          </w:p>
          <w:p w14:paraId="2EDFD95E" w14:textId="5DB21D72" w:rsidR="00E325D4" w:rsidRPr="002E6734" w:rsidRDefault="00E325D4" w:rsidP="00464A63">
            <w:pPr>
              <w:pStyle w:val="TableParagraph"/>
              <w:ind w:left="4"/>
              <w:jc w:val="center"/>
              <w:rPr>
                <w:sz w:val="20"/>
                <w:lang w:val="en-US"/>
              </w:rPr>
            </w:pPr>
          </w:p>
        </w:tc>
        <w:tc>
          <w:tcPr>
            <w:tcW w:w="992" w:type="dxa"/>
          </w:tcPr>
          <w:p w14:paraId="5CA2A5BE" w14:textId="77777777" w:rsidR="00E325D4" w:rsidRPr="002E6734" w:rsidRDefault="00E325D4" w:rsidP="00464A63">
            <w:pPr>
              <w:pStyle w:val="TableParagraph"/>
              <w:spacing w:before="16"/>
              <w:jc w:val="center"/>
              <w:rPr>
                <w:rFonts w:ascii="Times New Roman"/>
                <w:sz w:val="20"/>
                <w:lang w:val="en-US"/>
              </w:rPr>
            </w:pPr>
          </w:p>
          <w:p w14:paraId="66BD4582" w14:textId="6D4FC1DC" w:rsidR="00E325D4" w:rsidRPr="002E6734" w:rsidRDefault="00544234" w:rsidP="00464A63">
            <w:pPr>
              <w:pStyle w:val="TableParagraph"/>
              <w:ind w:left="10"/>
              <w:jc w:val="center"/>
              <w:rPr>
                <w:sz w:val="20"/>
                <w:lang w:val="en-US"/>
              </w:rPr>
            </w:pPr>
            <w:r>
              <w:rPr>
                <w:sz w:val="20"/>
                <w:lang w:val="en-US"/>
              </w:rPr>
              <w:t>5</w:t>
            </w:r>
          </w:p>
        </w:tc>
        <w:tc>
          <w:tcPr>
            <w:tcW w:w="2126" w:type="dxa"/>
          </w:tcPr>
          <w:p w14:paraId="0620841E" w14:textId="77777777" w:rsidR="00E325D4" w:rsidRPr="002E6734" w:rsidRDefault="00E325D4" w:rsidP="00464A63">
            <w:pPr>
              <w:pStyle w:val="TableParagraph"/>
              <w:spacing w:before="16"/>
              <w:jc w:val="center"/>
              <w:rPr>
                <w:rFonts w:ascii="Times New Roman"/>
                <w:sz w:val="20"/>
                <w:lang w:val="en-US"/>
              </w:rPr>
            </w:pPr>
          </w:p>
          <w:p w14:paraId="287917FD" w14:textId="6C2BCB7E" w:rsidR="00E325D4" w:rsidRPr="002E6734" w:rsidRDefault="00100845" w:rsidP="00464A63">
            <w:pPr>
              <w:pStyle w:val="TableParagraph"/>
              <w:ind w:left="14"/>
              <w:jc w:val="center"/>
              <w:rPr>
                <w:sz w:val="20"/>
                <w:lang w:val="en-US"/>
              </w:rPr>
            </w:pPr>
            <w:r>
              <w:rPr>
                <w:sz w:val="20"/>
                <w:lang w:val="en-US"/>
              </w:rPr>
              <w:t>-</w:t>
            </w:r>
          </w:p>
        </w:tc>
        <w:tc>
          <w:tcPr>
            <w:tcW w:w="1852" w:type="dxa"/>
            <w:vAlign w:val="center"/>
          </w:tcPr>
          <w:p w14:paraId="6E69D48B" w14:textId="461E448B" w:rsidR="00E325D4" w:rsidRPr="002E6734" w:rsidRDefault="00100845" w:rsidP="00464A63">
            <w:pPr>
              <w:pStyle w:val="TableParagraph"/>
              <w:jc w:val="center"/>
              <w:rPr>
                <w:sz w:val="20"/>
                <w:lang w:val="en-US"/>
              </w:rPr>
            </w:pPr>
            <w:r>
              <w:rPr>
                <w:sz w:val="20"/>
                <w:lang w:val="en-US"/>
              </w:rPr>
              <w:t>03.02.2026</w:t>
            </w:r>
          </w:p>
        </w:tc>
      </w:tr>
      <w:tr w:rsidR="000441DB" w:rsidRPr="002E6734" w14:paraId="54DA54A5" w14:textId="77777777" w:rsidTr="002E6734">
        <w:trPr>
          <w:trHeight w:val="734"/>
        </w:trPr>
        <w:tc>
          <w:tcPr>
            <w:tcW w:w="1522" w:type="dxa"/>
            <w:vAlign w:val="center"/>
          </w:tcPr>
          <w:p w14:paraId="722DFFE9" w14:textId="78F3BFAB" w:rsidR="00EF389B" w:rsidRPr="002E6734" w:rsidRDefault="00EF389B" w:rsidP="000441DB">
            <w:pPr>
              <w:pStyle w:val="TableParagraph"/>
              <w:spacing w:before="16"/>
              <w:jc w:val="center"/>
              <w:rPr>
                <w:b/>
                <w:sz w:val="20"/>
                <w:lang w:val="en-US"/>
              </w:rPr>
            </w:pPr>
            <w:r w:rsidRPr="002E6734">
              <w:rPr>
                <w:b/>
                <w:sz w:val="20"/>
                <w:lang w:val="en-US"/>
              </w:rPr>
              <w:t xml:space="preserve">Instructor </w:t>
            </w:r>
            <w:r w:rsidR="004134A5" w:rsidRPr="002E6734">
              <w:rPr>
                <w:b/>
                <w:sz w:val="20"/>
                <w:lang w:val="en-US"/>
              </w:rPr>
              <w:t xml:space="preserve">of the Course </w:t>
            </w:r>
            <w:r w:rsidRPr="002E6734">
              <w:rPr>
                <w:b/>
                <w:sz w:val="20"/>
                <w:lang w:val="en-US"/>
              </w:rPr>
              <w:t>&amp;</w:t>
            </w:r>
          </w:p>
          <w:p w14:paraId="60643D40" w14:textId="4BDCD6EC" w:rsidR="000441DB" w:rsidRPr="002E6734" w:rsidRDefault="00EF389B" w:rsidP="000441DB">
            <w:pPr>
              <w:pStyle w:val="TableParagraph"/>
              <w:spacing w:before="16"/>
              <w:jc w:val="center"/>
              <w:rPr>
                <w:rFonts w:ascii="Times New Roman"/>
                <w:sz w:val="20"/>
                <w:lang w:val="en-US"/>
              </w:rPr>
            </w:pPr>
            <w:r w:rsidRPr="002E6734">
              <w:rPr>
                <w:b/>
                <w:sz w:val="20"/>
                <w:lang w:val="en-US"/>
              </w:rPr>
              <w:t>E-Mail Address</w:t>
            </w:r>
          </w:p>
        </w:tc>
        <w:tc>
          <w:tcPr>
            <w:tcW w:w="8835" w:type="dxa"/>
            <w:gridSpan w:val="5"/>
            <w:vAlign w:val="center"/>
          </w:tcPr>
          <w:p w14:paraId="1ABCB78D" w14:textId="441D0DFC" w:rsidR="000441DB" w:rsidRPr="002E6734" w:rsidRDefault="00100845" w:rsidP="001746AA">
            <w:pPr>
              <w:pStyle w:val="TableParagraph"/>
              <w:jc w:val="both"/>
              <w:rPr>
                <w:sz w:val="20"/>
                <w:lang w:val="en-US"/>
              </w:rPr>
            </w:pPr>
            <w:r>
              <w:rPr>
                <w:sz w:val="20"/>
                <w:lang w:val="en-US"/>
              </w:rPr>
              <w:t xml:space="preserve"> Dr. Süleyman Buğrahan Bayram &amp; sbbayram@aybu.edu.tr</w:t>
            </w:r>
          </w:p>
        </w:tc>
      </w:tr>
      <w:tr w:rsidR="00EF389B" w:rsidRPr="002E6734" w14:paraId="28BC61C3" w14:textId="77777777" w:rsidTr="002E6734">
        <w:trPr>
          <w:trHeight w:val="734"/>
        </w:trPr>
        <w:tc>
          <w:tcPr>
            <w:tcW w:w="1522" w:type="dxa"/>
            <w:vAlign w:val="center"/>
          </w:tcPr>
          <w:p w14:paraId="7A8E0DB2" w14:textId="2BBEEBBF" w:rsidR="00EF389B" w:rsidRPr="002E6734" w:rsidRDefault="00EF389B" w:rsidP="00EF389B">
            <w:pPr>
              <w:pStyle w:val="TableParagraph"/>
              <w:spacing w:before="16"/>
              <w:jc w:val="center"/>
              <w:rPr>
                <w:b/>
                <w:sz w:val="20"/>
                <w:lang w:val="en-US"/>
              </w:rPr>
            </w:pPr>
            <w:r w:rsidRPr="002E6734">
              <w:rPr>
                <w:b/>
                <w:sz w:val="20"/>
                <w:lang w:val="en-US"/>
              </w:rPr>
              <w:t>Office Hours &amp; Office Room</w:t>
            </w:r>
          </w:p>
        </w:tc>
        <w:tc>
          <w:tcPr>
            <w:tcW w:w="8835" w:type="dxa"/>
            <w:gridSpan w:val="5"/>
            <w:vAlign w:val="center"/>
          </w:tcPr>
          <w:p w14:paraId="36B06917" w14:textId="6095340C" w:rsidR="00EF389B" w:rsidRPr="002E6734" w:rsidRDefault="00EF389B" w:rsidP="00EF389B">
            <w:pPr>
              <w:pStyle w:val="TableParagraph"/>
              <w:jc w:val="both"/>
              <w:rPr>
                <w:sz w:val="20"/>
                <w:lang w:val="en-US"/>
              </w:rPr>
            </w:pPr>
            <w:r w:rsidRPr="002E6734">
              <w:rPr>
                <w:sz w:val="20"/>
                <w:lang w:val="en-US"/>
              </w:rPr>
              <w:t xml:space="preserve">   </w:t>
            </w:r>
            <w:r w:rsidR="00100845">
              <w:rPr>
                <w:sz w:val="20"/>
                <w:lang w:val="en-US"/>
              </w:rPr>
              <w:t>Tuesday, 10.00-12.00 / Wednesday, 10.00-12.00, B368</w:t>
            </w:r>
          </w:p>
        </w:tc>
      </w:tr>
      <w:tr w:rsidR="00EF389B" w:rsidRPr="002E6734" w14:paraId="3DE62795" w14:textId="77777777" w:rsidTr="002E6734">
        <w:trPr>
          <w:trHeight w:val="1079"/>
        </w:trPr>
        <w:tc>
          <w:tcPr>
            <w:tcW w:w="1522" w:type="dxa"/>
            <w:vAlign w:val="center"/>
          </w:tcPr>
          <w:p w14:paraId="2F2889E9" w14:textId="1BEE35C5" w:rsidR="00EF389B" w:rsidRPr="002E6734" w:rsidRDefault="00EF389B" w:rsidP="00EF389B">
            <w:pPr>
              <w:pStyle w:val="TableParagraph"/>
              <w:spacing w:line="235" w:lineRule="auto"/>
              <w:ind w:right="138"/>
              <w:jc w:val="center"/>
              <w:rPr>
                <w:b/>
                <w:sz w:val="20"/>
                <w:lang w:val="en-US"/>
              </w:rPr>
            </w:pPr>
            <w:r w:rsidRPr="002E6734">
              <w:rPr>
                <w:b/>
                <w:sz w:val="20"/>
                <w:lang w:val="en-US"/>
              </w:rPr>
              <w:t>Course Content and Objectives</w:t>
            </w:r>
          </w:p>
        </w:tc>
        <w:tc>
          <w:tcPr>
            <w:tcW w:w="8835" w:type="dxa"/>
            <w:gridSpan w:val="5"/>
            <w:vAlign w:val="center"/>
          </w:tcPr>
          <w:p w14:paraId="1A2BF84A" w14:textId="77777777" w:rsidR="00F3459A" w:rsidRDefault="00175C61" w:rsidP="00EF389B">
            <w:pPr>
              <w:pStyle w:val="TableParagraph"/>
              <w:spacing w:before="54"/>
              <w:ind w:left="110"/>
              <w:jc w:val="both"/>
              <w:rPr>
                <w:sz w:val="20"/>
                <w:lang w:val="en-US"/>
              </w:rPr>
            </w:pPr>
            <w:r w:rsidRPr="00175C61">
              <w:rPr>
                <w:sz w:val="20"/>
                <w:lang w:val="en-US"/>
              </w:rPr>
              <w:t xml:space="preserve">This course introduces the evolution of Turkish politics with its myriad institutions, actors, historical </w:t>
            </w:r>
          </w:p>
          <w:p w14:paraId="09A88370" w14:textId="77777777" w:rsidR="00F3459A" w:rsidRDefault="00175C61" w:rsidP="00EF389B">
            <w:pPr>
              <w:pStyle w:val="TableParagraph"/>
              <w:spacing w:before="54"/>
              <w:ind w:left="110"/>
              <w:jc w:val="both"/>
              <w:rPr>
                <w:sz w:val="20"/>
                <w:lang w:val="en-US"/>
              </w:rPr>
            </w:pPr>
            <w:r w:rsidRPr="00175C61">
              <w:rPr>
                <w:sz w:val="20"/>
                <w:lang w:val="en-US"/>
              </w:rPr>
              <w:t>and structural dynamics and persistent problems. The first section of the course is organized to provide</w:t>
            </w:r>
          </w:p>
          <w:p w14:paraId="0EB5D543" w14:textId="77777777" w:rsidR="00F3459A" w:rsidRDefault="00175C61" w:rsidP="00EF389B">
            <w:pPr>
              <w:pStyle w:val="TableParagraph"/>
              <w:spacing w:before="54"/>
              <w:ind w:left="110"/>
              <w:jc w:val="both"/>
              <w:rPr>
                <w:sz w:val="20"/>
                <w:lang w:val="en-US"/>
              </w:rPr>
            </w:pPr>
            <w:r w:rsidRPr="00175C61">
              <w:rPr>
                <w:sz w:val="20"/>
                <w:lang w:val="en-US"/>
              </w:rPr>
              <w:t xml:space="preserve"> the historical trajectory of Turkish political development until 2002. The overview of the political </w:t>
            </w:r>
          </w:p>
          <w:p w14:paraId="0AB57041" w14:textId="77777777" w:rsidR="00F3459A" w:rsidRDefault="00175C61" w:rsidP="00EF389B">
            <w:pPr>
              <w:pStyle w:val="TableParagraph"/>
              <w:spacing w:before="54"/>
              <w:ind w:left="110"/>
              <w:jc w:val="both"/>
              <w:rPr>
                <w:sz w:val="20"/>
                <w:lang w:val="en-US"/>
              </w:rPr>
            </w:pPr>
            <w:r w:rsidRPr="00175C61">
              <w:rPr>
                <w:sz w:val="20"/>
                <w:lang w:val="en-US"/>
              </w:rPr>
              <w:t>process after 2002 is integrated into the second section, which consists of focused discussions on</w:t>
            </w:r>
          </w:p>
          <w:p w14:paraId="413F8BE2" w14:textId="6DA01EB0" w:rsidR="00EF389B" w:rsidRPr="002E6734" w:rsidRDefault="00175C61" w:rsidP="00EF389B">
            <w:pPr>
              <w:pStyle w:val="TableParagraph"/>
              <w:spacing w:before="54"/>
              <w:ind w:left="110"/>
              <w:jc w:val="both"/>
              <w:rPr>
                <w:sz w:val="20"/>
                <w:lang w:val="en-US"/>
              </w:rPr>
            </w:pPr>
            <w:r w:rsidRPr="00175C61">
              <w:rPr>
                <w:sz w:val="20"/>
                <w:lang w:val="en-US"/>
              </w:rPr>
              <w:t xml:space="preserve">several issues that are still relevant today. </w:t>
            </w:r>
          </w:p>
        </w:tc>
      </w:tr>
      <w:tr w:rsidR="00EF389B" w:rsidRPr="002E6734" w14:paraId="1B3E82E5" w14:textId="77777777" w:rsidTr="002E6734">
        <w:trPr>
          <w:trHeight w:val="1156"/>
        </w:trPr>
        <w:tc>
          <w:tcPr>
            <w:tcW w:w="1522" w:type="dxa"/>
            <w:vAlign w:val="center"/>
          </w:tcPr>
          <w:p w14:paraId="4AC03A4C" w14:textId="011DD0B2" w:rsidR="00EF389B" w:rsidRPr="002E6734" w:rsidRDefault="00EF389B" w:rsidP="00EF389B">
            <w:pPr>
              <w:pStyle w:val="TableParagraph"/>
              <w:spacing w:before="1"/>
              <w:ind w:left="63" w:right="46"/>
              <w:jc w:val="center"/>
              <w:rPr>
                <w:b/>
                <w:sz w:val="20"/>
                <w:lang w:val="en-US"/>
              </w:rPr>
            </w:pPr>
            <w:r w:rsidRPr="002E6734">
              <w:rPr>
                <w:b/>
                <w:sz w:val="20"/>
                <w:lang w:val="en-US"/>
              </w:rPr>
              <w:t>Textbook(s)</w:t>
            </w:r>
          </w:p>
        </w:tc>
        <w:tc>
          <w:tcPr>
            <w:tcW w:w="8835" w:type="dxa"/>
            <w:gridSpan w:val="5"/>
            <w:vAlign w:val="center"/>
          </w:tcPr>
          <w:p w14:paraId="541A9A00" w14:textId="77777777" w:rsidR="00175C61" w:rsidRDefault="00175C61" w:rsidP="00175C61">
            <w:pPr>
              <w:pStyle w:val="Default"/>
            </w:pPr>
          </w:p>
          <w:p w14:paraId="1B92E28B" w14:textId="03D2CD90" w:rsidR="00175C61" w:rsidRDefault="00175C61" w:rsidP="00175C61">
            <w:pPr>
              <w:pStyle w:val="TableParagraph"/>
              <w:spacing w:before="54"/>
              <w:ind w:left="110"/>
              <w:jc w:val="both"/>
              <w:rPr>
                <w:sz w:val="20"/>
                <w:lang w:val="en-US"/>
              </w:rPr>
            </w:pPr>
            <w:r w:rsidRPr="00175C61">
              <w:rPr>
                <w:sz w:val="20"/>
                <w:lang w:val="en-US"/>
              </w:rPr>
              <w:t xml:space="preserve">Zürcher, Eric J. (2017). Turkey: A Modern History. 4th edition. I.B. Tauris. </w:t>
            </w:r>
          </w:p>
          <w:p w14:paraId="66582D93" w14:textId="77777777" w:rsidR="00175C61" w:rsidRDefault="00175C61" w:rsidP="00175C61">
            <w:pPr>
              <w:pStyle w:val="Default"/>
            </w:pPr>
          </w:p>
          <w:p w14:paraId="5FD9501E" w14:textId="77777777" w:rsidR="00175C61" w:rsidRPr="00175C61" w:rsidRDefault="00175C61" w:rsidP="00175C61">
            <w:pPr>
              <w:pStyle w:val="TableParagraph"/>
              <w:spacing w:before="54"/>
              <w:ind w:left="110"/>
              <w:jc w:val="both"/>
              <w:rPr>
                <w:sz w:val="20"/>
                <w:lang w:val="en-US"/>
              </w:rPr>
            </w:pPr>
            <w:proofErr w:type="spellStart"/>
            <w:r w:rsidRPr="00175C61">
              <w:rPr>
                <w:sz w:val="20"/>
                <w:lang w:val="en-US"/>
              </w:rPr>
              <w:t>Kalaycıoğlu</w:t>
            </w:r>
            <w:proofErr w:type="spellEnd"/>
            <w:r w:rsidRPr="00175C61">
              <w:rPr>
                <w:sz w:val="20"/>
                <w:lang w:val="en-US"/>
              </w:rPr>
              <w:t xml:space="preserve">, Ersin. (2005). Turkish Dynamics: Bridge across Troubled Lands. Palgrave Macmillan. </w:t>
            </w:r>
          </w:p>
          <w:p w14:paraId="5F5AB6B6" w14:textId="77777777" w:rsidR="00175C61" w:rsidRPr="00175C61" w:rsidRDefault="00175C61" w:rsidP="00175C61">
            <w:pPr>
              <w:pStyle w:val="TableParagraph"/>
              <w:spacing w:before="54"/>
              <w:ind w:left="110"/>
              <w:jc w:val="both"/>
              <w:rPr>
                <w:sz w:val="20"/>
                <w:lang w:val="en-US"/>
              </w:rPr>
            </w:pPr>
          </w:p>
          <w:p w14:paraId="1FFC8E77" w14:textId="2EC9C2A5" w:rsidR="00175C61" w:rsidRPr="00175C61" w:rsidRDefault="00175C61" w:rsidP="00175C61">
            <w:pPr>
              <w:pStyle w:val="TableParagraph"/>
              <w:spacing w:before="54"/>
              <w:ind w:left="110"/>
              <w:jc w:val="both"/>
              <w:rPr>
                <w:sz w:val="20"/>
                <w:lang w:val="en-US"/>
              </w:rPr>
            </w:pPr>
            <w:r w:rsidRPr="00175C61">
              <w:rPr>
                <w:sz w:val="20"/>
                <w:lang w:val="en-US"/>
              </w:rPr>
              <w:t xml:space="preserve">Ahmad, F. (1993). The making of modern Turkey. Routledge </w:t>
            </w:r>
          </w:p>
          <w:p w14:paraId="6093A56F" w14:textId="3F950CD8" w:rsidR="00100845" w:rsidRPr="00100845" w:rsidRDefault="00100845" w:rsidP="00100845">
            <w:pPr>
              <w:pStyle w:val="TableParagraph"/>
              <w:spacing w:before="54"/>
              <w:ind w:left="110"/>
              <w:jc w:val="both"/>
              <w:rPr>
                <w:sz w:val="20"/>
                <w:lang w:val="en-US"/>
              </w:rPr>
            </w:pPr>
          </w:p>
        </w:tc>
      </w:tr>
      <w:tr w:rsidR="00EF389B" w:rsidRPr="002E6734" w14:paraId="51BF0839" w14:textId="77777777" w:rsidTr="002E6734">
        <w:trPr>
          <w:trHeight w:val="1050"/>
        </w:trPr>
        <w:tc>
          <w:tcPr>
            <w:tcW w:w="1522" w:type="dxa"/>
            <w:tcBorders>
              <w:top w:val="nil"/>
            </w:tcBorders>
            <w:vAlign w:val="center"/>
          </w:tcPr>
          <w:p w14:paraId="4830506D" w14:textId="6FDBEF63" w:rsidR="00EF389B" w:rsidRPr="002E6734" w:rsidRDefault="00EF389B" w:rsidP="00EF389B">
            <w:pPr>
              <w:jc w:val="center"/>
              <w:rPr>
                <w:sz w:val="20"/>
                <w:szCs w:val="20"/>
                <w:lang w:val="en-US"/>
              </w:rPr>
            </w:pPr>
            <w:r w:rsidRPr="002E6734">
              <w:rPr>
                <w:b/>
                <w:sz w:val="20"/>
                <w:lang w:val="en-US"/>
              </w:rPr>
              <w:t>Teaching Methods and Techniques</w:t>
            </w:r>
          </w:p>
        </w:tc>
        <w:tc>
          <w:tcPr>
            <w:tcW w:w="8835" w:type="dxa"/>
            <w:gridSpan w:val="5"/>
            <w:vAlign w:val="center"/>
          </w:tcPr>
          <w:p w14:paraId="008A3926" w14:textId="4EA01353" w:rsidR="00EF389B" w:rsidRPr="002E6734" w:rsidRDefault="00175C61" w:rsidP="008675A2">
            <w:pPr>
              <w:pStyle w:val="TableParagraph"/>
              <w:tabs>
                <w:tab w:val="left" w:pos="1452"/>
              </w:tabs>
              <w:spacing w:before="159"/>
              <w:ind w:left="110"/>
              <w:jc w:val="both"/>
              <w:rPr>
                <w:sz w:val="20"/>
                <w:lang w:val="en-US"/>
              </w:rPr>
            </w:pPr>
            <w:r w:rsidRPr="00175C61">
              <w:rPr>
                <w:sz w:val="20"/>
                <w:lang w:val="en-US"/>
              </w:rPr>
              <w:t>This course is based on lectures, student presentations debates on selected topics,  in-class activities, homework and traditional final exam.</w:t>
            </w:r>
          </w:p>
        </w:tc>
      </w:tr>
      <w:tr w:rsidR="00EF389B" w:rsidRPr="002E6734" w14:paraId="4F15BF87" w14:textId="77777777" w:rsidTr="002E6734">
        <w:trPr>
          <w:trHeight w:val="1852"/>
        </w:trPr>
        <w:tc>
          <w:tcPr>
            <w:tcW w:w="1522" w:type="dxa"/>
            <w:vAlign w:val="center"/>
          </w:tcPr>
          <w:p w14:paraId="2BA94A5B" w14:textId="495CA8D2" w:rsidR="00EF389B" w:rsidRPr="002E6734" w:rsidRDefault="00EF389B" w:rsidP="00EF389B">
            <w:pPr>
              <w:pStyle w:val="TableParagraph"/>
              <w:ind w:right="321"/>
              <w:jc w:val="center"/>
              <w:rPr>
                <w:b/>
                <w:sz w:val="20"/>
                <w:lang w:val="en-US"/>
              </w:rPr>
            </w:pPr>
            <w:r w:rsidRPr="002E6734">
              <w:rPr>
                <w:b/>
                <w:spacing w:val="-2"/>
                <w:sz w:val="20"/>
                <w:lang w:val="en-US"/>
              </w:rPr>
              <w:t>Course Learning Outcomes</w:t>
            </w:r>
          </w:p>
        </w:tc>
        <w:tc>
          <w:tcPr>
            <w:tcW w:w="8835" w:type="dxa"/>
            <w:gridSpan w:val="5"/>
            <w:vAlign w:val="center"/>
          </w:tcPr>
          <w:tbl>
            <w:tblPr>
              <w:tblStyle w:val="TableGrid"/>
              <w:tblW w:w="8820" w:type="dxa"/>
              <w:tblLayout w:type="fixed"/>
              <w:tblLook w:val="04A0" w:firstRow="1" w:lastRow="0" w:firstColumn="1" w:lastColumn="0" w:noHBand="0" w:noVBand="1"/>
            </w:tblPr>
            <w:tblGrid>
              <w:gridCol w:w="1024"/>
              <w:gridCol w:w="7796"/>
            </w:tblGrid>
            <w:tr w:rsidR="00731977" w:rsidRPr="002E6734" w14:paraId="664FDED0" w14:textId="77777777" w:rsidTr="00A25E79">
              <w:trPr>
                <w:trHeight w:val="278"/>
              </w:trPr>
              <w:tc>
                <w:tcPr>
                  <w:tcW w:w="1024" w:type="dxa"/>
                </w:tcPr>
                <w:p w14:paraId="404040C5" w14:textId="3DC8FC05" w:rsidR="00895CD6" w:rsidRPr="00895CD6" w:rsidRDefault="00895CD6" w:rsidP="00895CD6">
                  <w:pPr>
                    <w:rPr>
                      <w:sz w:val="21"/>
                      <w:szCs w:val="21"/>
                      <w:lang w:val="en-US"/>
                    </w:rPr>
                  </w:pPr>
                  <w:r>
                    <w:rPr>
                      <w:sz w:val="21"/>
                      <w:szCs w:val="21"/>
                      <w:lang w:val="en-US"/>
                    </w:rPr>
                    <w:t>1</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3680"/>
                  </w:tblGrid>
                  <w:tr w:rsidR="008675A2" w:rsidRPr="008675A2" w14:paraId="7CD7FCA2" w14:textId="77777777" w:rsidTr="008675A2">
                    <w:trPr>
                      <w:trHeight w:val="345"/>
                    </w:trPr>
                    <w:tc>
                      <w:tcPr>
                        <w:tcW w:w="1368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6120BD2E" w14:textId="5AD1E4C8" w:rsidR="00895CD6" w:rsidRDefault="00895CD6" w:rsidP="008675A2">
                        <w:pPr>
                          <w:jc w:val="both"/>
                          <w:rPr>
                            <w:rFonts w:ascii="Carlito" w:hAnsi="Carlito"/>
                            <w:lang w:val="en-US"/>
                          </w:rPr>
                        </w:pPr>
                        <w:r w:rsidRPr="00895CD6">
                          <w:rPr>
                            <w:rFonts w:ascii="Carlito" w:hAnsi="Carlito"/>
                            <w:lang w:val="en-US"/>
                          </w:rPr>
                          <w:t xml:space="preserve">Students who successfully complete this course will be able to demonstrate </w:t>
                        </w:r>
                      </w:p>
                      <w:p w14:paraId="3BA9D187" w14:textId="54306F0A" w:rsidR="008675A2" w:rsidRPr="008675A2" w:rsidRDefault="00895CD6" w:rsidP="008675A2">
                        <w:pPr>
                          <w:jc w:val="both"/>
                          <w:rPr>
                            <w:rFonts w:ascii="Carlito" w:eastAsia="Times New Roman" w:hAnsi="Carlito" w:cs="Tahoma"/>
                            <w:color w:val="3B3A36"/>
                            <w:sz w:val="16"/>
                            <w:szCs w:val="16"/>
                            <w:lang w:val="en-US"/>
                          </w:rPr>
                        </w:pPr>
                        <w:r w:rsidRPr="00895CD6">
                          <w:rPr>
                            <w:rFonts w:ascii="Carlito" w:hAnsi="Carlito"/>
                            <w:lang w:val="en-US"/>
                          </w:rPr>
                          <w:t>good grasp of several issues in contemporary Turkish politics.</w:t>
                        </w:r>
                      </w:p>
                    </w:tc>
                  </w:tr>
                </w:tbl>
                <w:p w14:paraId="7C01A625" w14:textId="77777777" w:rsidR="00731977" w:rsidRPr="00553393" w:rsidRDefault="00731977" w:rsidP="00731977">
                  <w:pPr>
                    <w:jc w:val="both"/>
                    <w:rPr>
                      <w:rFonts w:ascii="Carlito" w:hAnsi="Carlito"/>
                      <w:lang w:val="en-US"/>
                    </w:rPr>
                  </w:pPr>
                </w:p>
              </w:tc>
            </w:tr>
            <w:tr w:rsidR="00731977" w:rsidRPr="002E6734" w14:paraId="3A5601D0" w14:textId="77777777" w:rsidTr="008675A2">
              <w:trPr>
                <w:trHeight w:val="266"/>
              </w:trPr>
              <w:tc>
                <w:tcPr>
                  <w:tcW w:w="1024" w:type="dxa"/>
                </w:tcPr>
                <w:p w14:paraId="2123B7B1" w14:textId="77777777" w:rsidR="00731977" w:rsidRPr="002E6734" w:rsidRDefault="00731977" w:rsidP="00731977">
                  <w:pPr>
                    <w:jc w:val="both"/>
                    <w:rPr>
                      <w:sz w:val="21"/>
                      <w:szCs w:val="21"/>
                      <w:lang w:val="en-US"/>
                    </w:rPr>
                  </w:pPr>
                  <w:r w:rsidRPr="002E6734">
                    <w:rPr>
                      <w:sz w:val="21"/>
                      <w:szCs w:val="21"/>
                      <w:lang w:val="en-US"/>
                    </w:rPr>
                    <w:t>2</w:t>
                  </w:r>
                </w:p>
              </w:tc>
              <w:tc>
                <w:tcPr>
                  <w:tcW w:w="7796" w:type="dxa"/>
                  <w:shd w:val="clear" w:color="auto" w:fill="FFFFFF" w:themeFill="background1"/>
                </w:tcPr>
                <w:p w14:paraId="724ACAE1" w14:textId="20E64638" w:rsidR="00731977" w:rsidRPr="00553393" w:rsidRDefault="00895CD6" w:rsidP="00731977">
                  <w:pPr>
                    <w:jc w:val="both"/>
                    <w:rPr>
                      <w:rFonts w:ascii="Carlito" w:hAnsi="Carlito"/>
                      <w:lang w:val="en-US"/>
                    </w:rPr>
                  </w:pPr>
                  <w:r w:rsidRPr="00895CD6">
                    <w:rPr>
                      <w:rFonts w:ascii="Carlito" w:hAnsi="Carlito"/>
                      <w:lang w:val="en-US"/>
                    </w:rPr>
                    <w:t>After successful completion of the course, students will be able to apply their knowledge of voter behavior in Turkey to make sense of Turkish elections at local and national levels in the future.</w:t>
                  </w:r>
                </w:p>
              </w:tc>
            </w:tr>
            <w:tr w:rsidR="00731977" w:rsidRPr="002E6734" w14:paraId="340C8DE8" w14:textId="77777777" w:rsidTr="00A25E79">
              <w:trPr>
                <w:trHeight w:val="278"/>
              </w:trPr>
              <w:tc>
                <w:tcPr>
                  <w:tcW w:w="1024" w:type="dxa"/>
                </w:tcPr>
                <w:p w14:paraId="10906DF2" w14:textId="77777777" w:rsidR="00731977" w:rsidRPr="002E6734" w:rsidRDefault="00731977" w:rsidP="00731977">
                  <w:pPr>
                    <w:jc w:val="both"/>
                    <w:rPr>
                      <w:sz w:val="21"/>
                      <w:szCs w:val="21"/>
                      <w:lang w:val="en-US"/>
                    </w:rPr>
                  </w:pPr>
                  <w:r w:rsidRPr="002E6734">
                    <w:rPr>
                      <w:sz w:val="21"/>
                      <w:szCs w:val="21"/>
                      <w:lang w:val="en-US"/>
                    </w:rPr>
                    <w:t>3</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3680"/>
                  </w:tblGrid>
                  <w:tr w:rsidR="008675A2" w:rsidRPr="00895CD6" w14:paraId="12063CBE" w14:textId="77777777" w:rsidTr="008675A2">
                    <w:trPr>
                      <w:trHeight w:val="345"/>
                    </w:trPr>
                    <w:tc>
                      <w:tcPr>
                        <w:tcW w:w="1368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7B584694" w14:textId="77777777" w:rsidR="00F3459A" w:rsidRDefault="00895CD6" w:rsidP="008675A2">
                        <w:pPr>
                          <w:jc w:val="both"/>
                          <w:rPr>
                            <w:rFonts w:ascii="Carlito" w:hAnsi="Carlito"/>
                            <w:lang w:val="en-US"/>
                          </w:rPr>
                        </w:pPr>
                        <w:r w:rsidRPr="00895CD6">
                          <w:rPr>
                            <w:rFonts w:ascii="Carlito" w:hAnsi="Carlito"/>
                            <w:lang w:val="en-US"/>
                          </w:rPr>
                          <w:t xml:space="preserve">Once they successfully finish this course, students will be able to identify how </w:t>
                        </w:r>
                      </w:p>
                      <w:p w14:paraId="6C317B99" w14:textId="77777777" w:rsidR="00F3459A" w:rsidRDefault="00895CD6" w:rsidP="008675A2">
                        <w:pPr>
                          <w:jc w:val="both"/>
                          <w:rPr>
                            <w:rFonts w:ascii="Carlito" w:hAnsi="Carlito"/>
                            <w:lang w:val="en-US"/>
                          </w:rPr>
                        </w:pPr>
                        <w:r w:rsidRPr="00895CD6">
                          <w:rPr>
                            <w:rFonts w:ascii="Carlito" w:hAnsi="Carlito"/>
                            <w:lang w:val="en-US"/>
                          </w:rPr>
                          <w:t xml:space="preserve">elections work in Turkey, how ballots are counters, details of election system </w:t>
                        </w:r>
                      </w:p>
                      <w:p w14:paraId="24EC22F8" w14:textId="0498924E" w:rsidR="008675A2" w:rsidRPr="00895CD6" w:rsidRDefault="00895CD6" w:rsidP="008675A2">
                        <w:pPr>
                          <w:jc w:val="both"/>
                          <w:rPr>
                            <w:rFonts w:ascii="Carlito" w:hAnsi="Carlito"/>
                            <w:lang w:val="en-US"/>
                          </w:rPr>
                        </w:pPr>
                        <w:r w:rsidRPr="00895CD6">
                          <w:rPr>
                            <w:rFonts w:ascii="Carlito" w:hAnsi="Carlito"/>
                            <w:lang w:val="en-US"/>
                          </w:rPr>
                          <w:t>and party system.</w:t>
                        </w:r>
                      </w:p>
                    </w:tc>
                  </w:tr>
                </w:tbl>
                <w:p w14:paraId="0FD6872D" w14:textId="77777777" w:rsidR="00731977" w:rsidRPr="00553393" w:rsidRDefault="00731977" w:rsidP="00731977">
                  <w:pPr>
                    <w:jc w:val="both"/>
                    <w:rPr>
                      <w:rFonts w:ascii="Carlito" w:hAnsi="Carlito"/>
                      <w:lang w:val="en-US"/>
                    </w:rPr>
                  </w:pPr>
                </w:p>
              </w:tc>
            </w:tr>
            <w:tr w:rsidR="00731977" w:rsidRPr="002E6734" w14:paraId="51D0F1F4" w14:textId="77777777" w:rsidTr="00A25E79">
              <w:trPr>
                <w:trHeight w:val="278"/>
              </w:trPr>
              <w:tc>
                <w:tcPr>
                  <w:tcW w:w="1024" w:type="dxa"/>
                </w:tcPr>
                <w:p w14:paraId="60ACDED6" w14:textId="77777777" w:rsidR="00731977" w:rsidRPr="002E6734" w:rsidRDefault="00731977" w:rsidP="00731977">
                  <w:pPr>
                    <w:jc w:val="both"/>
                    <w:rPr>
                      <w:sz w:val="21"/>
                      <w:szCs w:val="21"/>
                      <w:lang w:val="en-US"/>
                    </w:rPr>
                  </w:pPr>
                  <w:r w:rsidRPr="002E6734">
                    <w:rPr>
                      <w:sz w:val="21"/>
                      <w:szCs w:val="21"/>
                      <w:lang w:val="en-US"/>
                    </w:rPr>
                    <w:t>4</w:t>
                  </w:r>
                </w:p>
              </w:tc>
              <w:tc>
                <w:tcPr>
                  <w:tcW w:w="7796" w:type="dxa"/>
                </w:tcPr>
                <w:tbl>
                  <w:tblPr>
                    <w:tblpPr w:leftFromText="45" w:rightFromText="45" w:topFromText="45" w:vertAnchor="text"/>
                    <w:tblW w:w="13680" w:type="dxa"/>
                    <w:tblBorders>
                      <w:top w:val="single" w:sz="6" w:space="0" w:color="E7E7E7"/>
                      <w:left w:val="single" w:sz="6" w:space="0" w:color="E7E7E7"/>
                      <w:bottom w:val="single" w:sz="6" w:space="0" w:color="E7E7E7"/>
                      <w:right w:val="single" w:sz="6" w:space="0" w:color="E7E7E7"/>
                    </w:tblBorders>
                    <w:shd w:val="clear" w:color="auto" w:fill="FFFFFF"/>
                    <w:tblCellMar>
                      <w:top w:w="12" w:type="dxa"/>
                      <w:left w:w="12" w:type="dxa"/>
                      <w:bottom w:w="12" w:type="dxa"/>
                      <w:right w:w="12" w:type="dxa"/>
                    </w:tblCellMar>
                    <w:tblLook w:val="04A0" w:firstRow="1" w:lastRow="0" w:firstColumn="1" w:lastColumn="0" w:noHBand="0" w:noVBand="1"/>
                  </w:tblPr>
                  <w:tblGrid>
                    <w:gridCol w:w="12030"/>
                    <w:gridCol w:w="1650"/>
                  </w:tblGrid>
                  <w:tr w:rsidR="008675A2" w:rsidRPr="00895CD6" w14:paraId="03875EB7" w14:textId="77777777" w:rsidTr="008675A2">
                    <w:trPr>
                      <w:trHeight w:val="345"/>
                    </w:trPr>
                    <w:tc>
                      <w:tcPr>
                        <w:tcW w:w="12030" w:type="dxa"/>
                        <w:tcBorders>
                          <w:top w:val="single" w:sz="2" w:space="0" w:color="auto"/>
                          <w:left w:val="single" w:sz="2" w:space="0" w:color="auto"/>
                          <w:bottom w:val="single" w:sz="2" w:space="0" w:color="auto"/>
                          <w:right w:val="single" w:sz="2" w:space="0" w:color="auto"/>
                        </w:tcBorders>
                        <w:shd w:val="clear" w:color="auto" w:fill="FFFFFF" w:themeFill="background1"/>
                        <w:tcMar>
                          <w:top w:w="45" w:type="dxa"/>
                          <w:left w:w="45" w:type="dxa"/>
                          <w:bottom w:w="45" w:type="dxa"/>
                          <w:right w:w="45" w:type="dxa"/>
                        </w:tcMar>
                        <w:vAlign w:val="center"/>
                        <w:hideMark/>
                      </w:tcPr>
                      <w:p w14:paraId="07827139" w14:textId="77777777" w:rsidR="00F3459A" w:rsidRDefault="00895CD6" w:rsidP="008675A2">
                        <w:pPr>
                          <w:jc w:val="both"/>
                          <w:rPr>
                            <w:rFonts w:ascii="Carlito" w:hAnsi="Carlito"/>
                            <w:lang w:val="en-US"/>
                          </w:rPr>
                        </w:pPr>
                        <w:r w:rsidRPr="00895CD6">
                          <w:rPr>
                            <w:rFonts w:ascii="Carlito" w:hAnsi="Carlito"/>
                            <w:lang w:val="en-US"/>
                          </w:rPr>
                          <w:t xml:space="preserve">As one of the most important learning outcomes of this course, students will </w:t>
                        </w:r>
                      </w:p>
                      <w:p w14:paraId="1A054531" w14:textId="77777777" w:rsidR="00F3459A" w:rsidRDefault="00895CD6" w:rsidP="008675A2">
                        <w:pPr>
                          <w:jc w:val="both"/>
                          <w:rPr>
                            <w:rFonts w:ascii="Carlito" w:hAnsi="Carlito"/>
                            <w:lang w:val="en-US"/>
                          </w:rPr>
                        </w:pPr>
                        <w:r w:rsidRPr="00895CD6">
                          <w:rPr>
                            <w:rFonts w:ascii="Carlito" w:hAnsi="Carlito"/>
                            <w:lang w:val="en-US"/>
                          </w:rPr>
                          <w:t xml:space="preserve">become more informed citizens by analyzing how the Turkish democracy and </w:t>
                        </w:r>
                      </w:p>
                      <w:p w14:paraId="6EECBC70" w14:textId="323E45B7" w:rsidR="008675A2" w:rsidRPr="00895CD6" w:rsidRDefault="00895CD6" w:rsidP="008675A2">
                        <w:pPr>
                          <w:jc w:val="both"/>
                          <w:rPr>
                            <w:rFonts w:ascii="Carlito" w:hAnsi="Carlito"/>
                            <w:lang w:val="en-US"/>
                          </w:rPr>
                        </w:pPr>
                        <w:r w:rsidRPr="00895CD6">
                          <w:rPr>
                            <w:rFonts w:ascii="Carlito" w:hAnsi="Carlito"/>
                            <w:lang w:val="en-US"/>
                          </w:rPr>
                          <w:t>political system work and what are challenges to it and some of its weaknesses.</w:t>
                        </w:r>
                      </w:p>
                    </w:tc>
                    <w:tc>
                      <w:tcPr>
                        <w:tcW w:w="1650" w:type="dxa"/>
                        <w:tcBorders>
                          <w:top w:val="single" w:sz="2" w:space="0" w:color="auto"/>
                          <w:left w:val="single" w:sz="2" w:space="0" w:color="auto"/>
                          <w:bottom w:val="single" w:sz="2" w:space="0" w:color="auto"/>
                          <w:right w:val="single" w:sz="2" w:space="0" w:color="auto"/>
                        </w:tcBorders>
                        <w:shd w:val="clear" w:color="auto" w:fill="CCE0FC"/>
                        <w:tcMar>
                          <w:top w:w="45" w:type="dxa"/>
                          <w:left w:w="45" w:type="dxa"/>
                          <w:bottom w:w="45" w:type="dxa"/>
                          <w:right w:w="45" w:type="dxa"/>
                        </w:tcMar>
                        <w:vAlign w:val="center"/>
                        <w:hideMark/>
                      </w:tcPr>
                      <w:p w14:paraId="0B061604" w14:textId="77777777" w:rsidR="008675A2" w:rsidRPr="00895CD6" w:rsidRDefault="008675A2" w:rsidP="008675A2">
                        <w:pPr>
                          <w:widowControl/>
                          <w:autoSpaceDE/>
                          <w:autoSpaceDN/>
                          <w:rPr>
                            <w:rFonts w:ascii="Carlito" w:hAnsi="Carlito"/>
                            <w:lang w:val="en-US"/>
                          </w:rPr>
                        </w:pPr>
                      </w:p>
                    </w:tc>
                  </w:tr>
                </w:tbl>
                <w:p w14:paraId="62EDA49C" w14:textId="77777777" w:rsidR="00731977" w:rsidRPr="00553393" w:rsidRDefault="00731977" w:rsidP="00731977">
                  <w:pPr>
                    <w:jc w:val="both"/>
                    <w:rPr>
                      <w:rFonts w:ascii="Carlito" w:hAnsi="Carlito"/>
                      <w:lang w:val="en-US"/>
                    </w:rPr>
                  </w:pPr>
                </w:p>
              </w:tc>
            </w:tr>
          </w:tbl>
          <w:p w14:paraId="0BD6EB83" w14:textId="0C231C53" w:rsidR="00EF389B" w:rsidRPr="002E6734" w:rsidRDefault="00EF389B" w:rsidP="00731977">
            <w:pPr>
              <w:pStyle w:val="TableParagraph"/>
              <w:spacing w:before="91" w:line="240" w:lineRule="atLeast"/>
              <w:ind w:right="176"/>
              <w:jc w:val="both"/>
              <w:rPr>
                <w:sz w:val="20"/>
                <w:lang w:val="en-US"/>
              </w:rPr>
            </w:pPr>
          </w:p>
        </w:tc>
      </w:tr>
      <w:tr w:rsidR="00EF389B" w:rsidRPr="002E6734" w14:paraId="053FDF09" w14:textId="77777777" w:rsidTr="002E6734">
        <w:trPr>
          <w:trHeight w:val="1041"/>
        </w:trPr>
        <w:tc>
          <w:tcPr>
            <w:tcW w:w="1522" w:type="dxa"/>
            <w:vAlign w:val="center"/>
          </w:tcPr>
          <w:p w14:paraId="10618E10" w14:textId="082B0009" w:rsidR="00EF389B" w:rsidRPr="002E6734" w:rsidRDefault="00EF389B" w:rsidP="00EF389B">
            <w:pPr>
              <w:pStyle w:val="TableParagraph"/>
              <w:spacing w:before="30"/>
              <w:ind w:right="46"/>
              <w:jc w:val="center"/>
              <w:rPr>
                <w:b/>
                <w:sz w:val="20"/>
                <w:lang w:val="en-US"/>
              </w:rPr>
            </w:pPr>
            <w:r w:rsidRPr="002E6734">
              <w:rPr>
                <w:b/>
                <w:sz w:val="20"/>
                <w:lang w:val="en-US"/>
              </w:rPr>
              <w:t>Program Outcomes Contributed by the Course</w:t>
            </w:r>
          </w:p>
        </w:tc>
        <w:tc>
          <w:tcPr>
            <w:tcW w:w="8835" w:type="dxa"/>
            <w:gridSpan w:val="5"/>
            <w:vAlign w:val="center"/>
          </w:tcPr>
          <w:p w14:paraId="511F786C" w14:textId="2971B278" w:rsidR="00731977" w:rsidRPr="002E6734" w:rsidRDefault="00731977" w:rsidP="00731977">
            <w:pPr>
              <w:pStyle w:val="TableParagraph"/>
              <w:jc w:val="both"/>
              <w:rPr>
                <w:b/>
                <w:bCs/>
                <w:sz w:val="20"/>
                <w:lang w:val="en-US"/>
              </w:rPr>
            </w:pPr>
            <w:r w:rsidRPr="002E6734">
              <w:rPr>
                <w:b/>
                <w:bCs/>
                <w:sz w:val="20"/>
                <w:lang w:val="en-US"/>
              </w:rPr>
              <w:t>Program Outcomes (PO)</w:t>
            </w:r>
          </w:p>
          <w:tbl>
            <w:tblPr>
              <w:tblStyle w:val="TableGrid"/>
              <w:tblW w:w="0" w:type="auto"/>
              <w:tblLayout w:type="fixed"/>
              <w:tblLook w:val="04A0" w:firstRow="1" w:lastRow="0" w:firstColumn="1" w:lastColumn="0" w:noHBand="0" w:noVBand="1"/>
            </w:tblPr>
            <w:tblGrid>
              <w:gridCol w:w="1024"/>
              <w:gridCol w:w="7784"/>
            </w:tblGrid>
            <w:tr w:rsidR="00731977" w:rsidRPr="002E6734" w14:paraId="30202A05" w14:textId="77777777" w:rsidTr="00A25E79">
              <w:trPr>
                <w:trHeight w:val="268"/>
              </w:trPr>
              <w:tc>
                <w:tcPr>
                  <w:tcW w:w="1024" w:type="dxa"/>
                </w:tcPr>
                <w:p w14:paraId="7F16B3BD" w14:textId="762720EE" w:rsidR="00731977" w:rsidRPr="00373E4A" w:rsidRDefault="00373E4A" w:rsidP="00731977">
                  <w:pPr>
                    <w:jc w:val="both"/>
                    <w:rPr>
                      <w:b/>
                      <w:bCs/>
                      <w:lang w:val="en-US"/>
                    </w:rPr>
                  </w:pPr>
                  <w:r w:rsidRPr="00373E4A">
                    <w:rPr>
                      <w:b/>
                      <w:bCs/>
                      <w:lang w:val="en-US"/>
                    </w:rPr>
                    <w:t>PO 4.</w:t>
                  </w:r>
                </w:p>
              </w:tc>
              <w:tc>
                <w:tcPr>
                  <w:tcW w:w="7784" w:type="dxa"/>
                </w:tcPr>
                <w:p w14:paraId="24FA446F" w14:textId="66174651"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identify</w:t>
                  </w:r>
                  <w:proofErr w:type="spellEnd"/>
                  <w:r w:rsidRPr="00553393">
                    <w:rPr>
                      <w:rStyle w:val="aupe"/>
                      <w:rFonts w:ascii="Carlito" w:hAnsi="Carlito"/>
                    </w:rPr>
                    <w:t xml:space="preserve">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fundamental</w:t>
                  </w:r>
                  <w:proofErr w:type="spellEnd"/>
                  <w:r w:rsidRPr="00553393">
                    <w:rPr>
                      <w:rStyle w:val="aupe"/>
                      <w:rFonts w:ascii="Carlito" w:hAnsi="Carlito"/>
                    </w:rPr>
                    <w:t xml:space="preserve"> </w:t>
                  </w:r>
                  <w:proofErr w:type="spellStart"/>
                  <w:r w:rsidRPr="00553393">
                    <w:rPr>
                      <w:rStyle w:val="aupe"/>
                      <w:rFonts w:ascii="Carlito" w:hAnsi="Carlito"/>
                    </w:rPr>
                    <w:t>problems</w:t>
                  </w:r>
                  <w:proofErr w:type="spellEnd"/>
                  <w:r w:rsidRPr="00553393">
                    <w:rPr>
                      <w:rStyle w:val="aupe"/>
                      <w:rFonts w:ascii="Carlito" w:hAnsi="Carlito"/>
                    </w:rPr>
                    <w:t xml:space="preserve"> in </w:t>
                  </w:r>
                  <w:proofErr w:type="spellStart"/>
                  <w:r w:rsidRPr="00553393">
                    <w:rPr>
                      <w:rStyle w:val="aupe"/>
                      <w:rFonts w:ascii="Carlito" w:hAnsi="Carlito"/>
                    </w:rPr>
                    <w:t>classical</w:t>
                  </w:r>
                  <w:proofErr w:type="spellEnd"/>
                  <w:r w:rsidRPr="00553393">
                    <w:rPr>
                      <w:rStyle w:val="aupe"/>
                      <w:rFonts w:ascii="Carlito" w:hAnsi="Carlito"/>
                    </w:rPr>
                    <w:t xml:space="preserve"> and </w:t>
                  </w:r>
                  <w:proofErr w:type="spellStart"/>
                  <w:r w:rsidRPr="00553393">
                    <w:rPr>
                      <w:rStyle w:val="aupe"/>
                      <w:rFonts w:ascii="Carlito" w:hAnsi="Carlito"/>
                    </w:rPr>
                    <w:t>contemporary</w:t>
                  </w:r>
                  <w:proofErr w:type="spellEnd"/>
                  <w:r w:rsidRPr="00553393">
                    <w:rPr>
                      <w:rStyle w:val="aupe"/>
                      <w:rFonts w:ascii="Carlito" w:hAnsi="Carlito"/>
                    </w:rPr>
                    <w:t xml:space="preserve"> </w:t>
                  </w:r>
                  <w:proofErr w:type="spellStart"/>
                  <w:r w:rsidRPr="00553393">
                    <w:rPr>
                      <w:rStyle w:val="aupe"/>
                      <w:rFonts w:ascii="Carlito" w:hAnsi="Carlito"/>
                    </w:rPr>
                    <w:t>international</w:t>
                  </w:r>
                  <w:proofErr w:type="spellEnd"/>
                  <w:r w:rsidRPr="00553393">
                    <w:rPr>
                      <w:rStyle w:val="aupe"/>
                      <w:rFonts w:ascii="Carlito" w:hAnsi="Carlito"/>
                    </w:rPr>
                    <w:t xml:space="preserve"> </w:t>
                  </w:r>
                  <w:proofErr w:type="spellStart"/>
                  <w:r w:rsidRPr="00553393">
                    <w:rPr>
                      <w:rStyle w:val="aupe"/>
                      <w:rFonts w:ascii="Carlito" w:hAnsi="Carlito"/>
                    </w:rPr>
                    <w:t>phenomena</w:t>
                  </w:r>
                  <w:proofErr w:type="spellEnd"/>
                  <w:r w:rsidRPr="00553393">
                    <w:rPr>
                      <w:rStyle w:val="aupe"/>
                      <w:rFonts w:ascii="Carlito" w:hAnsi="Carlito"/>
                    </w:rPr>
                    <w:t xml:space="preserve"> and </w:t>
                  </w:r>
                  <w:proofErr w:type="spellStart"/>
                  <w:r w:rsidRPr="00553393">
                    <w:rPr>
                      <w:rStyle w:val="aupe"/>
                      <w:rFonts w:ascii="Carlito" w:hAnsi="Carlito"/>
                    </w:rPr>
                    <w:t>provide</w:t>
                  </w:r>
                  <w:proofErr w:type="spellEnd"/>
                  <w:r w:rsidRPr="00553393">
                    <w:rPr>
                      <w:rStyle w:val="aupe"/>
                      <w:rFonts w:ascii="Carlito" w:hAnsi="Carlito"/>
                    </w:rPr>
                    <w:t xml:space="preserve"> </w:t>
                  </w:r>
                  <w:proofErr w:type="spellStart"/>
                  <w:r w:rsidRPr="00553393">
                    <w:rPr>
                      <w:rStyle w:val="aupe"/>
                      <w:rFonts w:ascii="Carlito" w:hAnsi="Carlito"/>
                    </w:rPr>
                    <w:t>critical</w:t>
                  </w:r>
                  <w:proofErr w:type="spellEnd"/>
                  <w:r w:rsidRPr="00553393">
                    <w:rPr>
                      <w:rStyle w:val="aupe"/>
                      <w:rFonts w:ascii="Carlito" w:hAnsi="Carlito"/>
                    </w:rPr>
                    <w:t xml:space="preserve"> </w:t>
                  </w:r>
                  <w:proofErr w:type="spellStart"/>
                  <w:r w:rsidRPr="00553393">
                    <w:rPr>
                      <w:rStyle w:val="aupe"/>
                      <w:rFonts w:ascii="Carlito" w:hAnsi="Carlito"/>
                    </w:rPr>
                    <w:t>interpretation</w:t>
                  </w:r>
                  <w:proofErr w:type="spellEnd"/>
                  <w:r w:rsidRPr="00553393">
                    <w:rPr>
                      <w:rStyle w:val="aupe"/>
                      <w:rFonts w:ascii="Carlito" w:hAnsi="Carlito"/>
                    </w:rPr>
                    <w:t xml:space="preserve"> </w:t>
                  </w:r>
                  <w:proofErr w:type="spellStart"/>
                  <w:r w:rsidRPr="00553393">
                    <w:rPr>
                      <w:rStyle w:val="aupe"/>
                      <w:rFonts w:ascii="Carlito" w:hAnsi="Carlito"/>
                    </w:rPr>
                    <w:t>using</w:t>
                  </w:r>
                  <w:proofErr w:type="spellEnd"/>
                  <w:r w:rsidRPr="00553393">
                    <w:rPr>
                      <w:rStyle w:val="aupe"/>
                      <w:rFonts w:ascii="Carlito" w:hAnsi="Carlito"/>
                    </w:rPr>
                    <w:t xml:space="preserve">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theoretical</w:t>
                  </w:r>
                  <w:proofErr w:type="spellEnd"/>
                  <w:r w:rsidRPr="00553393">
                    <w:rPr>
                      <w:rStyle w:val="aupe"/>
                      <w:rFonts w:ascii="Carlito" w:hAnsi="Carlito"/>
                    </w:rPr>
                    <w:t xml:space="preserve"> </w:t>
                  </w:r>
                  <w:proofErr w:type="spellStart"/>
                  <w:r w:rsidRPr="00553393">
                    <w:rPr>
                      <w:rStyle w:val="aupe"/>
                      <w:rFonts w:ascii="Carlito" w:hAnsi="Carlito"/>
                    </w:rPr>
                    <w:t>bases</w:t>
                  </w:r>
                  <w:proofErr w:type="spellEnd"/>
                  <w:r w:rsidRPr="00553393">
                    <w:rPr>
                      <w:rStyle w:val="aupe"/>
                      <w:rFonts w:ascii="Carlito" w:hAnsi="Carlito"/>
                    </w:rPr>
                    <w:t xml:space="preserve"> of International </w:t>
                  </w:r>
                  <w:proofErr w:type="spellStart"/>
                  <w:r w:rsidRPr="00553393">
                    <w:rPr>
                      <w:rStyle w:val="aupe"/>
                      <w:rFonts w:ascii="Carlito" w:hAnsi="Carlito"/>
                    </w:rPr>
                    <w:t>Relations</w:t>
                  </w:r>
                  <w:proofErr w:type="spellEnd"/>
                </w:p>
              </w:tc>
            </w:tr>
            <w:tr w:rsidR="00731977" w:rsidRPr="002E6734" w14:paraId="089B4BCC" w14:textId="77777777" w:rsidTr="00A25E79">
              <w:trPr>
                <w:trHeight w:val="280"/>
              </w:trPr>
              <w:tc>
                <w:tcPr>
                  <w:tcW w:w="1024" w:type="dxa"/>
                </w:tcPr>
                <w:p w14:paraId="5CF8D788" w14:textId="0B8F86B8" w:rsidR="00731977" w:rsidRPr="00373E4A" w:rsidRDefault="00373E4A" w:rsidP="00731977">
                  <w:pPr>
                    <w:jc w:val="both"/>
                    <w:rPr>
                      <w:b/>
                      <w:bCs/>
                      <w:lang w:val="en-US"/>
                    </w:rPr>
                  </w:pPr>
                  <w:r w:rsidRPr="00373E4A">
                    <w:rPr>
                      <w:b/>
                      <w:bCs/>
                      <w:lang w:val="en-US"/>
                    </w:rPr>
                    <w:t>PO 5.</w:t>
                  </w:r>
                </w:p>
              </w:tc>
              <w:tc>
                <w:tcPr>
                  <w:tcW w:w="7784" w:type="dxa"/>
                </w:tcPr>
                <w:p w14:paraId="517174D1" w14:textId="221F8489" w:rsidR="00731977" w:rsidRPr="00553393" w:rsidRDefault="00D06F2D"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have</w:t>
                  </w:r>
                  <w:proofErr w:type="spellEnd"/>
                  <w:r w:rsidRPr="00553393">
                    <w:rPr>
                      <w:rStyle w:val="aupe"/>
                      <w:rFonts w:ascii="Carlito" w:hAnsi="Carlito"/>
                    </w:rPr>
                    <w:t xml:space="preserve"> </w:t>
                  </w:r>
                  <w:proofErr w:type="spellStart"/>
                  <w:r w:rsidRPr="00553393">
                    <w:rPr>
                      <w:rStyle w:val="aupe"/>
                      <w:rFonts w:ascii="Carlito" w:hAnsi="Carlito"/>
                    </w:rPr>
                    <w:t>advanced</w:t>
                  </w:r>
                  <w:proofErr w:type="spellEnd"/>
                  <w:r w:rsidRPr="00553393">
                    <w:rPr>
                      <w:rStyle w:val="aupe"/>
                      <w:rFonts w:ascii="Carlito" w:hAnsi="Carlito"/>
                    </w:rPr>
                    <w:t xml:space="preserve"> </w:t>
                  </w:r>
                  <w:proofErr w:type="spellStart"/>
                  <w:r w:rsidRPr="00553393">
                    <w:rPr>
                      <w:rStyle w:val="aupe"/>
                      <w:rFonts w:ascii="Carlito" w:hAnsi="Carlito"/>
                    </w:rPr>
                    <w:t>knowledge</w:t>
                  </w:r>
                  <w:proofErr w:type="spellEnd"/>
                  <w:r w:rsidRPr="00553393">
                    <w:rPr>
                      <w:rStyle w:val="aupe"/>
                      <w:rFonts w:ascii="Carlito" w:hAnsi="Carlito"/>
                    </w:rPr>
                    <w:t xml:space="preserve"> on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regional</w:t>
                  </w:r>
                  <w:proofErr w:type="spellEnd"/>
                  <w:r w:rsidRPr="00553393">
                    <w:rPr>
                      <w:rStyle w:val="aupe"/>
                      <w:rFonts w:ascii="Carlito" w:hAnsi="Carlito"/>
                    </w:rPr>
                    <w:t xml:space="preserve"> </w:t>
                  </w:r>
                  <w:proofErr w:type="spellStart"/>
                  <w:r w:rsidRPr="00553393">
                    <w:rPr>
                      <w:rStyle w:val="aupe"/>
                      <w:rFonts w:ascii="Carlito" w:hAnsi="Carlito"/>
                    </w:rPr>
                    <w:t>issues</w:t>
                  </w:r>
                  <w:proofErr w:type="spellEnd"/>
                  <w:r w:rsidRPr="00553393">
                    <w:rPr>
                      <w:rStyle w:val="aupe"/>
                      <w:rFonts w:ascii="Carlito" w:hAnsi="Carlito"/>
                    </w:rPr>
                    <w:t xml:space="preserve"> and </w:t>
                  </w:r>
                  <w:proofErr w:type="spellStart"/>
                  <w:r w:rsidRPr="00553393">
                    <w:rPr>
                      <w:rStyle w:val="aupe"/>
                      <w:rFonts w:ascii="Carlito" w:hAnsi="Carlito"/>
                    </w:rPr>
                    <w:t>problems</w:t>
                  </w:r>
                  <w:proofErr w:type="spellEnd"/>
                  <w:r w:rsidRPr="00553393">
                    <w:rPr>
                      <w:rStyle w:val="aupe"/>
                      <w:rFonts w:ascii="Carlito" w:hAnsi="Carlito"/>
                    </w:rPr>
                    <w:t xml:space="preserve"> </w:t>
                  </w:r>
                  <w:proofErr w:type="spellStart"/>
                  <w:r w:rsidRPr="00553393">
                    <w:rPr>
                      <w:rStyle w:val="aupe"/>
                      <w:rFonts w:ascii="Carlito" w:hAnsi="Carlito"/>
                    </w:rPr>
                    <w:t>through</w:t>
                  </w:r>
                  <w:proofErr w:type="spellEnd"/>
                  <w:r w:rsidRPr="00553393">
                    <w:rPr>
                      <w:rStyle w:val="aupe"/>
                      <w:rFonts w:ascii="Carlito" w:hAnsi="Carlito"/>
                    </w:rPr>
                    <w:t xml:space="preserve"> </w:t>
                  </w:r>
                  <w:proofErr w:type="spellStart"/>
                  <w:r w:rsidRPr="00553393">
                    <w:rPr>
                      <w:rStyle w:val="aupe"/>
                      <w:rFonts w:ascii="Carlito" w:hAnsi="Carlito"/>
                    </w:rPr>
                    <w:t>area</w:t>
                  </w:r>
                  <w:proofErr w:type="spellEnd"/>
                  <w:r w:rsidRPr="00553393">
                    <w:rPr>
                      <w:rStyle w:val="aupe"/>
                      <w:rFonts w:ascii="Carlito" w:hAnsi="Carlito"/>
                    </w:rPr>
                    <w:t xml:space="preserve"> </w:t>
                  </w:r>
                  <w:proofErr w:type="spellStart"/>
                  <w:r w:rsidRPr="00553393">
                    <w:rPr>
                      <w:rStyle w:val="aupe"/>
                      <w:rFonts w:ascii="Carlito" w:hAnsi="Carlito"/>
                    </w:rPr>
                    <w:t>studies</w:t>
                  </w:r>
                  <w:proofErr w:type="spellEnd"/>
                </w:p>
              </w:tc>
            </w:tr>
            <w:tr w:rsidR="00731977" w:rsidRPr="002E6734" w14:paraId="17464FAF" w14:textId="77777777" w:rsidTr="00A25E79">
              <w:trPr>
                <w:trHeight w:val="280"/>
              </w:trPr>
              <w:tc>
                <w:tcPr>
                  <w:tcW w:w="1024" w:type="dxa"/>
                </w:tcPr>
                <w:p w14:paraId="48B78ABB" w14:textId="33D80976" w:rsidR="00731977" w:rsidRPr="00373E4A" w:rsidRDefault="00373E4A" w:rsidP="00731977">
                  <w:pPr>
                    <w:jc w:val="both"/>
                    <w:rPr>
                      <w:b/>
                      <w:bCs/>
                      <w:lang w:val="en-US"/>
                    </w:rPr>
                  </w:pPr>
                  <w:r w:rsidRPr="00373E4A">
                    <w:rPr>
                      <w:b/>
                      <w:bCs/>
                      <w:lang w:val="en-US"/>
                    </w:rPr>
                    <w:t>PO 6.</w:t>
                  </w:r>
                </w:p>
              </w:tc>
              <w:tc>
                <w:tcPr>
                  <w:tcW w:w="7784" w:type="dxa"/>
                </w:tcPr>
                <w:p w14:paraId="4451F58F" w14:textId="53068449" w:rsidR="00731977" w:rsidRPr="00553393" w:rsidRDefault="00553393" w:rsidP="00731977">
                  <w:pPr>
                    <w:jc w:val="both"/>
                    <w:rPr>
                      <w:rFonts w:ascii="Carlito" w:hAnsi="Carlito"/>
                      <w:lang w:val="en-US"/>
                    </w:rPr>
                  </w:pPr>
                  <w:proofErr w:type="spellStart"/>
                  <w:r w:rsidRPr="00553393">
                    <w:rPr>
                      <w:rStyle w:val="aupe"/>
                      <w:rFonts w:ascii="Carlito" w:hAnsi="Carlito"/>
                    </w:rPr>
                    <w:t>To</w:t>
                  </w:r>
                  <w:proofErr w:type="spellEnd"/>
                  <w:r w:rsidRPr="00553393">
                    <w:rPr>
                      <w:rStyle w:val="aupe"/>
                      <w:rFonts w:ascii="Carlito" w:hAnsi="Carlito"/>
                    </w:rPr>
                    <w:t xml:space="preserve"> be </w:t>
                  </w:r>
                  <w:proofErr w:type="spellStart"/>
                  <w:r w:rsidRPr="00553393">
                    <w:rPr>
                      <w:rStyle w:val="aupe"/>
                      <w:rFonts w:ascii="Carlito" w:hAnsi="Carlito"/>
                    </w:rPr>
                    <w:t>abl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keep</w:t>
                  </w:r>
                  <w:proofErr w:type="spellEnd"/>
                  <w:r w:rsidRPr="00553393">
                    <w:rPr>
                      <w:rStyle w:val="aupe"/>
                      <w:rFonts w:ascii="Carlito" w:hAnsi="Carlito"/>
                    </w:rPr>
                    <w:t xml:space="preserve"> </w:t>
                  </w:r>
                  <w:proofErr w:type="spellStart"/>
                  <w:r w:rsidRPr="00553393">
                    <w:rPr>
                      <w:rStyle w:val="aupe"/>
                      <w:rFonts w:ascii="Carlito" w:hAnsi="Carlito"/>
                    </w:rPr>
                    <w:t>abreast</w:t>
                  </w:r>
                  <w:proofErr w:type="spellEnd"/>
                  <w:r w:rsidRPr="00553393">
                    <w:rPr>
                      <w:rStyle w:val="aupe"/>
                      <w:rFonts w:ascii="Carlito" w:hAnsi="Carlito"/>
                    </w:rPr>
                    <w:t xml:space="preserve"> of </w:t>
                  </w:r>
                  <w:proofErr w:type="spellStart"/>
                  <w:r w:rsidRPr="00553393">
                    <w:rPr>
                      <w:rStyle w:val="aupe"/>
                      <w:rFonts w:ascii="Carlito" w:hAnsi="Carlito"/>
                    </w:rPr>
                    <w:t>current</w:t>
                  </w:r>
                  <w:proofErr w:type="spellEnd"/>
                  <w:r w:rsidRPr="00553393">
                    <w:rPr>
                      <w:rStyle w:val="aupe"/>
                      <w:rFonts w:ascii="Carlito" w:hAnsi="Carlito"/>
                    </w:rPr>
                    <w:t xml:space="preserve"> </w:t>
                  </w:r>
                  <w:proofErr w:type="spellStart"/>
                  <w:r w:rsidRPr="00553393">
                    <w:rPr>
                      <w:rStyle w:val="aupe"/>
                      <w:rFonts w:ascii="Carlito" w:hAnsi="Carlito"/>
                    </w:rPr>
                    <w:t>developments</w:t>
                  </w:r>
                  <w:proofErr w:type="spellEnd"/>
                  <w:r w:rsidRPr="00553393">
                    <w:rPr>
                      <w:rStyle w:val="aupe"/>
                      <w:rFonts w:ascii="Carlito" w:hAnsi="Carlito"/>
                    </w:rPr>
                    <w:t xml:space="preserve"> in </w:t>
                  </w:r>
                  <w:proofErr w:type="spellStart"/>
                  <w:r w:rsidRPr="00553393">
                    <w:rPr>
                      <w:rStyle w:val="aupe"/>
                      <w:rFonts w:ascii="Carlito" w:hAnsi="Carlito"/>
                    </w:rPr>
                    <w:t>the</w:t>
                  </w:r>
                  <w:proofErr w:type="spellEnd"/>
                  <w:r w:rsidRPr="00553393">
                    <w:rPr>
                      <w:rStyle w:val="aupe"/>
                      <w:rFonts w:ascii="Carlito" w:hAnsi="Carlito"/>
                    </w:rPr>
                    <w:t xml:space="preserve"> </w:t>
                  </w:r>
                  <w:proofErr w:type="spellStart"/>
                  <w:r w:rsidRPr="00553393">
                    <w:rPr>
                      <w:rStyle w:val="aupe"/>
                      <w:rFonts w:ascii="Carlito" w:hAnsi="Carlito"/>
                    </w:rPr>
                    <w:t>discipline</w:t>
                  </w:r>
                  <w:proofErr w:type="spellEnd"/>
                  <w:r w:rsidRPr="00553393">
                    <w:rPr>
                      <w:rStyle w:val="aupe"/>
                      <w:rFonts w:ascii="Carlito" w:hAnsi="Carlito"/>
                    </w:rPr>
                    <w:t xml:space="preserve">, </w:t>
                  </w:r>
                  <w:proofErr w:type="spellStart"/>
                  <w:r w:rsidRPr="00553393">
                    <w:rPr>
                      <w:rStyle w:val="aupe"/>
                      <w:rFonts w:ascii="Carlito" w:hAnsi="Carlito"/>
                    </w:rPr>
                    <w:t>to</w:t>
                  </w:r>
                  <w:proofErr w:type="spellEnd"/>
                  <w:r w:rsidRPr="00553393">
                    <w:rPr>
                      <w:rStyle w:val="aupe"/>
                      <w:rFonts w:ascii="Carlito" w:hAnsi="Carlito"/>
                    </w:rPr>
                    <w:t xml:space="preserve"> </w:t>
                  </w:r>
                  <w:proofErr w:type="spellStart"/>
                  <w:r w:rsidRPr="00553393">
                    <w:rPr>
                      <w:rStyle w:val="aupe"/>
                      <w:rFonts w:ascii="Carlito" w:hAnsi="Carlito"/>
                    </w:rPr>
                    <w:t>communicate</w:t>
                  </w:r>
                  <w:proofErr w:type="spellEnd"/>
                  <w:r w:rsidRPr="00553393">
                    <w:rPr>
                      <w:rStyle w:val="aupe"/>
                      <w:rFonts w:ascii="Carlito" w:hAnsi="Carlito"/>
                    </w:rPr>
                    <w:t xml:space="preserve"> </w:t>
                  </w:r>
                  <w:proofErr w:type="spellStart"/>
                  <w:r w:rsidRPr="00553393">
                    <w:rPr>
                      <w:rStyle w:val="aupe"/>
                      <w:rFonts w:ascii="Carlito" w:hAnsi="Carlito"/>
                    </w:rPr>
                    <w:t>with</w:t>
                  </w:r>
                  <w:proofErr w:type="spellEnd"/>
                  <w:r w:rsidRPr="00553393">
                    <w:rPr>
                      <w:rStyle w:val="aupe"/>
                      <w:rFonts w:ascii="Carlito" w:hAnsi="Carlito"/>
                    </w:rPr>
                    <w:t xml:space="preserve"> </w:t>
                  </w:r>
                  <w:proofErr w:type="spellStart"/>
                  <w:r w:rsidRPr="00553393">
                    <w:rPr>
                      <w:rStyle w:val="aupe"/>
                      <w:rFonts w:ascii="Carlito" w:hAnsi="Carlito"/>
                    </w:rPr>
                    <w:t>one’s</w:t>
                  </w:r>
                  <w:proofErr w:type="spellEnd"/>
                  <w:r w:rsidRPr="00553393">
                    <w:rPr>
                      <w:rStyle w:val="aupe"/>
                      <w:rFonts w:ascii="Carlito" w:hAnsi="Carlito"/>
                    </w:rPr>
                    <w:t xml:space="preserve"> </w:t>
                  </w:r>
                  <w:proofErr w:type="spellStart"/>
                  <w:r w:rsidRPr="00553393">
                    <w:rPr>
                      <w:rStyle w:val="aupe"/>
                      <w:rFonts w:ascii="Carlito" w:hAnsi="Carlito"/>
                    </w:rPr>
                    <w:t>peers</w:t>
                  </w:r>
                  <w:proofErr w:type="spellEnd"/>
                  <w:r w:rsidRPr="00553393">
                    <w:rPr>
                      <w:rStyle w:val="aupe"/>
                      <w:rFonts w:ascii="Carlito" w:hAnsi="Carlito"/>
                    </w:rPr>
                    <w:t xml:space="preserve"> (</w:t>
                  </w:r>
                  <w:proofErr w:type="spellStart"/>
                  <w:r w:rsidRPr="00553393">
                    <w:rPr>
                      <w:rStyle w:val="aupe"/>
                      <w:rFonts w:ascii="Carlito" w:hAnsi="Carlito"/>
                    </w:rPr>
                    <w:t>European</w:t>
                  </w:r>
                  <w:proofErr w:type="spellEnd"/>
                  <w:r w:rsidRPr="00553393">
                    <w:rPr>
                      <w:rStyle w:val="aupe"/>
                      <w:rFonts w:ascii="Carlito" w:hAnsi="Carlito"/>
                    </w:rPr>
                    <w:t xml:space="preserve"> </w:t>
                  </w:r>
                  <w:proofErr w:type="spellStart"/>
                  <w:r w:rsidRPr="00553393">
                    <w:rPr>
                      <w:rStyle w:val="aupe"/>
                      <w:rFonts w:ascii="Carlito" w:hAnsi="Carlito"/>
                    </w:rPr>
                    <w:t>language</w:t>
                  </w:r>
                  <w:proofErr w:type="spellEnd"/>
                  <w:r w:rsidRPr="00553393">
                    <w:rPr>
                      <w:rStyle w:val="aupe"/>
                      <w:rFonts w:ascii="Carlito" w:hAnsi="Carlito"/>
                    </w:rPr>
                    <w:t xml:space="preserve"> </w:t>
                  </w:r>
                  <w:proofErr w:type="spellStart"/>
                  <w:r w:rsidRPr="00553393">
                    <w:rPr>
                      <w:rStyle w:val="aupe"/>
                      <w:rFonts w:ascii="Carlito" w:hAnsi="Carlito"/>
                    </w:rPr>
                    <w:t>portfolio</w:t>
                  </w:r>
                  <w:proofErr w:type="spellEnd"/>
                  <w:r w:rsidRPr="00553393">
                    <w:rPr>
                      <w:rStyle w:val="aupe"/>
                      <w:rFonts w:ascii="Carlito" w:hAnsi="Carlito"/>
                    </w:rPr>
                    <w:t xml:space="preserve"> global </w:t>
                  </w:r>
                  <w:proofErr w:type="spellStart"/>
                  <w:r w:rsidRPr="00553393">
                    <w:rPr>
                      <w:rStyle w:val="aupe"/>
                      <w:rFonts w:ascii="Carlito" w:hAnsi="Carlito"/>
                    </w:rPr>
                    <w:t>scale</w:t>
                  </w:r>
                  <w:proofErr w:type="spellEnd"/>
                  <w:r w:rsidRPr="00553393">
                    <w:rPr>
                      <w:rStyle w:val="aupe"/>
                      <w:rFonts w:ascii="Carlito" w:hAnsi="Carlito"/>
                    </w:rPr>
                    <w:t xml:space="preserve">, </w:t>
                  </w:r>
                  <w:proofErr w:type="spellStart"/>
                  <w:r w:rsidRPr="00553393">
                    <w:rPr>
                      <w:rStyle w:val="aupe"/>
                      <w:rFonts w:ascii="Carlito" w:hAnsi="Carlito"/>
                    </w:rPr>
                    <w:t>level</w:t>
                  </w:r>
                  <w:proofErr w:type="spellEnd"/>
                  <w:r w:rsidRPr="00553393">
                    <w:rPr>
                      <w:rStyle w:val="aupe"/>
                      <w:rFonts w:ascii="Carlito" w:hAnsi="Carlito"/>
                    </w:rPr>
                    <w:t xml:space="preserve"> B1</w:t>
                  </w:r>
                </w:p>
              </w:tc>
            </w:tr>
            <w:tr w:rsidR="00731977" w:rsidRPr="002E6734" w14:paraId="59554A46" w14:textId="77777777" w:rsidTr="00A25E79">
              <w:trPr>
                <w:trHeight w:val="280"/>
              </w:trPr>
              <w:tc>
                <w:tcPr>
                  <w:tcW w:w="1024" w:type="dxa"/>
                </w:tcPr>
                <w:p w14:paraId="7F6BB327" w14:textId="0B4AA9FF" w:rsidR="00731977" w:rsidRPr="00373E4A" w:rsidRDefault="00373E4A" w:rsidP="00731977">
                  <w:pPr>
                    <w:jc w:val="both"/>
                    <w:rPr>
                      <w:b/>
                      <w:bCs/>
                      <w:lang w:val="en-US"/>
                    </w:rPr>
                  </w:pPr>
                  <w:r w:rsidRPr="00373E4A">
                    <w:rPr>
                      <w:b/>
                      <w:bCs/>
                      <w:lang w:val="en-US"/>
                    </w:rPr>
                    <w:t xml:space="preserve">PO </w:t>
                  </w:r>
                  <w:r w:rsidR="00895CD6">
                    <w:rPr>
                      <w:b/>
                      <w:bCs/>
                      <w:lang w:val="en-US"/>
                    </w:rPr>
                    <w:t>9</w:t>
                  </w:r>
                  <w:r w:rsidRPr="00373E4A">
                    <w:rPr>
                      <w:b/>
                      <w:bCs/>
                      <w:lang w:val="en-US"/>
                    </w:rPr>
                    <w:t>.</w:t>
                  </w:r>
                </w:p>
              </w:tc>
              <w:tc>
                <w:tcPr>
                  <w:tcW w:w="7784" w:type="dxa"/>
                </w:tcPr>
                <w:p w14:paraId="61C4E36A" w14:textId="207CD563" w:rsidR="00731977" w:rsidRPr="00553393" w:rsidRDefault="002C690B" w:rsidP="00731977">
                  <w:pPr>
                    <w:jc w:val="both"/>
                    <w:rPr>
                      <w:rFonts w:ascii="Carlito" w:hAnsi="Carlito"/>
                      <w:lang w:val="en-US"/>
                    </w:rPr>
                  </w:pPr>
                  <w:r w:rsidRPr="002C690B">
                    <w:rPr>
                      <w:rFonts w:ascii="Carlito" w:hAnsi="Carlito"/>
                      <w:lang w:val="en-US"/>
                    </w:rPr>
                    <w:t xml:space="preserve">To be able to take initiative as a team member and an individual, and develop advanced solutions to complex issues </w:t>
                  </w:r>
                </w:p>
              </w:tc>
            </w:tr>
          </w:tbl>
          <w:p w14:paraId="04E5F6F6" w14:textId="164ADD7B" w:rsidR="00EF389B" w:rsidRPr="002E6734" w:rsidRDefault="00EF389B" w:rsidP="00731977">
            <w:pPr>
              <w:pStyle w:val="TableParagraph"/>
              <w:jc w:val="both"/>
              <w:rPr>
                <w:sz w:val="20"/>
                <w:lang w:val="en-US"/>
              </w:rPr>
            </w:pPr>
          </w:p>
        </w:tc>
      </w:tr>
      <w:tr w:rsidR="00EF389B" w:rsidRPr="002E6734" w14:paraId="330DB22F" w14:textId="77777777" w:rsidTr="002E6734">
        <w:trPr>
          <w:trHeight w:val="1190"/>
        </w:trPr>
        <w:tc>
          <w:tcPr>
            <w:tcW w:w="1522" w:type="dxa"/>
            <w:vAlign w:val="center"/>
          </w:tcPr>
          <w:p w14:paraId="7E5C216D" w14:textId="59673B4D" w:rsidR="00EF389B" w:rsidRPr="002E6734" w:rsidRDefault="00EF389B" w:rsidP="00EF389B">
            <w:pPr>
              <w:pStyle w:val="TableParagraph"/>
              <w:spacing w:before="227"/>
              <w:ind w:right="46"/>
              <w:jc w:val="center"/>
              <w:rPr>
                <w:b/>
                <w:sz w:val="20"/>
                <w:lang w:val="en-US"/>
              </w:rPr>
            </w:pPr>
            <w:r w:rsidRPr="002E6734">
              <w:rPr>
                <w:b/>
                <w:sz w:val="20"/>
                <w:lang w:val="en-US"/>
              </w:rPr>
              <w:lastRenderedPageBreak/>
              <w:t>Contribution of the Course to Field Instruction</w:t>
            </w:r>
          </w:p>
        </w:tc>
        <w:tc>
          <w:tcPr>
            <w:tcW w:w="8835" w:type="dxa"/>
            <w:gridSpan w:val="5"/>
            <w:vAlign w:val="center"/>
          </w:tcPr>
          <w:p w14:paraId="27278B09" w14:textId="687B3AB5" w:rsidR="00EF389B" w:rsidRPr="002E6734" w:rsidRDefault="00373E4A" w:rsidP="00EF389B">
            <w:pPr>
              <w:pStyle w:val="TableParagraph"/>
              <w:ind w:left="110"/>
              <w:jc w:val="both"/>
              <w:rPr>
                <w:sz w:val="20"/>
                <w:lang w:val="en-US"/>
              </w:rPr>
            </w:pPr>
            <w:r>
              <w:rPr>
                <w:sz w:val="20"/>
                <w:lang w:val="en-US"/>
              </w:rPr>
              <w:t xml:space="preserve">The participants of this course will have a </w:t>
            </w:r>
            <w:r w:rsidR="00895CD6">
              <w:rPr>
                <w:sz w:val="20"/>
                <w:lang w:val="en-US"/>
              </w:rPr>
              <w:t>deeper understanding of Turkish history and domestic politics- one of the main sources of Turkish foreign policy.</w:t>
            </w:r>
          </w:p>
        </w:tc>
      </w:tr>
      <w:tr w:rsidR="00EF389B" w:rsidRPr="002E6734" w14:paraId="599EB8D2" w14:textId="77777777" w:rsidTr="002E6734">
        <w:trPr>
          <w:trHeight w:val="2567"/>
        </w:trPr>
        <w:tc>
          <w:tcPr>
            <w:tcW w:w="1522" w:type="dxa"/>
            <w:vAlign w:val="center"/>
          </w:tcPr>
          <w:p w14:paraId="494CD2ED" w14:textId="23EAFF23" w:rsidR="00EF389B" w:rsidRPr="002E6734" w:rsidRDefault="00EF389B" w:rsidP="00EF389B">
            <w:pPr>
              <w:pStyle w:val="TableParagraph"/>
              <w:ind w:right="359"/>
              <w:jc w:val="center"/>
              <w:rPr>
                <w:b/>
                <w:sz w:val="20"/>
                <w:lang w:val="en-US"/>
              </w:rPr>
            </w:pPr>
            <w:r w:rsidRPr="002E6734">
              <w:rPr>
                <w:b/>
                <w:sz w:val="20"/>
                <w:lang w:val="en-US"/>
              </w:rPr>
              <w:t xml:space="preserve">Topics Covered in </w:t>
            </w:r>
            <w:r w:rsidR="00685BD5" w:rsidRPr="002E6734">
              <w:rPr>
                <w:b/>
                <w:sz w:val="20"/>
                <w:lang w:val="en-US"/>
              </w:rPr>
              <w:t xml:space="preserve">the </w:t>
            </w:r>
            <w:r w:rsidRPr="002E6734">
              <w:rPr>
                <w:b/>
                <w:sz w:val="20"/>
                <w:lang w:val="en-US"/>
              </w:rPr>
              <w:t>Course</w:t>
            </w:r>
          </w:p>
        </w:tc>
        <w:tc>
          <w:tcPr>
            <w:tcW w:w="8835" w:type="dxa"/>
            <w:gridSpan w:val="5"/>
            <w:vAlign w:val="center"/>
          </w:tcPr>
          <w:tbl>
            <w:tblPr>
              <w:tblStyle w:val="TableGrid"/>
              <w:tblW w:w="0" w:type="auto"/>
              <w:tblLayout w:type="fixed"/>
              <w:tblLook w:val="04A0" w:firstRow="1" w:lastRow="0" w:firstColumn="1" w:lastColumn="0" w:noHBand="0" w:noVBand="1"/>
            </w:tblPr>
            <w:tblGrid>
              <w:gridCol w:w="1024"/>
              <w:gridCol w:w="7786"/>
            </w:tblGrid>
            <w:tr w:rsidR="00AF3427" w:rsidRPr="002E6734" w14:paraId="0E84BC14" w14:textId="77777777" w:rsidTr="00651F0F">
              <w:tc>
                <w:tcPr>
                  <w:tcW w:w="1024" w:type="dxa"/>
                </w:tcPr>
                <w:p w14:paraId="4792F858" w14:textId="6FE15463" w:rsidR="00AF3427" w:rsidRPr="002E6734" w:rsidRDefault="00AF3427" w:rsidP="00AF3427">
                  <w:pPr>
                    <w:jc w:val="both"/>
                    <w:rPr>
                      <w:lang w:val="en-US"/>
                    </w:rPr>
                  </w:pPr>
                  <w:r w:rsidRPr="002E6734">
                    <w:rPr>
                      <w:sz w:val="20"/>
                      <w:szCs w:val="20"/>
                      <w:lang w:val="en-US"/>
                    </w:rPr>
                    <w:t>1. Week</w:t>
                  </w:r>
                </w:p>
              </w:tc>
              <w:tc>
                <w:tcPr>
                  <w:tcW w:w="7786" w:type="dxa"/>
                </w:tcPr>
                <w:p w14:paraId="6C4E2F98" w14:textId="7290B2E9" w:rsidR="00AF3427" w:rsidRPr="002E6734" w:rsidRDefault="00553393" w:rsidP="00AF3427">
                  <w:pPr>
                    <w:jc w:val="both"/>
                    <w:rPr>
                      <w:lang w:val="en-US"/>
                    </w:rPr>
                  </w:pPr>
                  <w:r>
                    <w:rPr>
                      <w:lang w:val="en-US"/>
                    </w:rPr>
                    <w:t>Introduction</w:t>
                  </w:r>
                </w:p>
              </w:tc>
            </w:tr>
            <w:tr w:rsidR="00AF3427" w:rsidRPr="002E6734" w14:paraId="48B2FD97" w14:textId="77777777" w:rsidTr="00651F0F">
              <w:tc>
                <w:tcPr>
                  <w:tcW w:w="1024" w:type="dxa"/>
                </w:tcPr>
                <w:p w14:paraId="15300749" w14:textId="32549FCE" w:rsidR="00AF3427" w:rsidRPr="002E6734" w:rsidRDefault="00AF3427" w:rsidP="00AF3427">
                  <w:pPr>
                    <w:jc w:val="both"/>
                    <w:rPr>
                      <w:lang w:val="en-US"/>
                    </w:rPr>
                  </w:pPr>
                  <w:r w:rsidRPr="002E6734">
                    <w:rPr>
                      <w:sz w:val="20"/>
                      <w:szCs w:val="20"/>
                      <w:lang w:val="en-US"/>
                    </w:rPr>
                    <w:t>2. Week</w:t>
                  </w:r>
                </w:p>
              </w:tc>
              <w:tc>
                <w:tcPr>
                  <w:tcW w:w="7786" w:type="dxa"/>
                </w:tcPr>
                <w:p w14:paraId="6E9441F3" w14:textId="240C9DA5" w:rsidR="00AF3427" w:rsidRPr="002E6734" w:rsidRDefault="00454AE1" w:rsidP="00AF3427">
                  <w:pPr>
                    <w:jc w:val="both"/>
                    <w:rPr>
                      <w:lang w:val="en-US"/>
                    </w:rPr>
                  </w:pPr>
                  <w:r>
                    <w:rPr>
                      <w:lang w:val="en-US"/>
                    </w:rPr>
                    <w:t xml:space="preserve">‘We go way back’: Before </w:t>
                  </w:r>
                  <w:proofErr w:type="spellStart"/>
                  <w:r>
                    <w:rPr>
                      <w:lang w:val="en-US"/>
                    </w:rPr>
                    <w:t>Tanzimat</w:t>
                  </w:r>
                  <w:proofErr w:type="spellEnd"/>
                </w:p>
              </w:tc>
            </w:tr>
            <w:tr w:rsidR="00AF3427" w:rsidRPr="002E6734" w14:paraId="48D28821" w14:textId="77777777" w:rsidTr="00651F0F">
              <w:tc>
                <w:tcPr>
                  <w:tcW w:w="1024" w:type="dxa"/>
                </w:tcPr>
                <w:p w14:paraId="15B75C81" w14:textId="14F5FB7D" w:rsidR="00AF3427" w:rsidRPr="002E6734" w:rsidRDefault="00AF3427" w:rsidP="00AF3427">
                  <w:pPr>
                    <w:jc w:val="both"/>
                    <w:rPr>
                      <w:lang w:val="en-US"/>
                    </w:rPr>
                  </w:pPr>
                  <w:r w:rsidRPr="002E6734">
                    <w:rPr>
                      <w:sz w:val="20"/>
                      <w:szCs w:val="20"/>
                      <w:lang w:val="en-US"/>
                    </w:rPr>
                    <w:t>3. Week</w:t>
                  </w:r>
                </w:p>
              </w:tc>
              <w:tc>
                <w:tcPr>
                  <w:tcW w:w="7786" w:type="dxa"/>
                </w:tcPr>
                <w:p w14:paraId="366481C1" w14:textId="5FBD5BD2" w:rsidR="00AF3427" w:rsidRPr="002E6734" w:rsidRDefault="00454AE1" w:rsidP="00AF3427">
                  <w:pPr>
                    <w:jc w:val="both"/>
                    <w:rPr>
                      <w:lang w:val="en-US"/>
                    </w:rPr>
                  </w:pPr>
                  <w:proofErr w:type="spellStart"/>
                  <w:r>
                    <w:rPr>
                      <w:lang w:val="en-US"/>
                    </w:rPr>
                    <w:t>Tanzimat</w:t>
                  </w:r>
                  <w:proofErr w:type="spellEnd"/>
                  <w:r>
                    <w:rPr>
                      <w:lang w:val="en-US"/>
                    </w:rPr>
                    <w:t xml:space="preserve"> Era and Abdülhamid II</w:t>
                  </w:r>
                </w:p>
              </w:tc>
            </w:tr>
            <w:tr w:rsidR="00AF3427" w:rsidRPr="002E6734" w14:paraId="73FCE1C6" w14:textId="77777777" w:rsidTr="00651F0F">
              <w:tc>
                <w:tcPr>
                  <w:tcW w:w="1024" w:type="dxa"/>
                </w:tcPr>
                <w:p w14:paraId="4FBD2A9C" w14:textId="77C2F814" w:rsidR="00AF3427" w:rsidRPr="002E6734" w:rsidRDefault="00AF3427" w:rsidP="00AF3427">
                  <w:pPr>
                    <w:jc w:val="both"/>
                    <w:rPr>
                      <w:lang w:val="en-US"/>
                    </w:rPr>
                  </w:pPr>
                  <w:r w:rsidRPr="002E6734">
                    <w:rPr>
                      <w:sz w:val="20"/>
                      <w:szCs w:val="20"/>
                      <w:lang w:val="en-US"/>
                    </w:rPr>
                    <w:t>4. Week</w:t>
                  </w:r>
                </w:p>
              </w:tc>
              <w:tc>
                <w:tcPr>
                  <w:tcW w:w="7786" w:type="dxa"/>
                </w:tcPr>
                <w:p w14:paraId="27188D99" w14:textId="75DCDDF4" w:rsidR="00AF3427" w:rsidRPr="002E6734" w:rsidRDefault="009A0C8C" w:rsidP="00AF3427">
                  <w:pPr>
                    <w:jc w:val="both"/>
                    <w:rPr>
                      <w:lang w:val="en-US"/>
                    </w:rPr>
                  </w:pPr>
                  <w:r>
                    <w:rPr>
                      <w:lang w:val="en-US"/>
                    </w:rPr>
                    <w:t>Revolution of 1908, the Collapse, the War of Independence, and the Republic</w:t>
                  </w:r>
                </w:p>
              </w:tc>
            </w:tr>
            <w:tr w:rsidR="00AF3427" w:rsidRPr="002E6734" w14:paraId="668D5AA6" w14:textId="77777777" w:rsidTr="00651F0F">
              <w:tc>
                <w:tcPr>
                  <w:tcW w:w="1024" w:type="dxa"/>
                </w:tcPr>
                <w:p w14:paraId="476E55CD" w14:textId="4E5A4658" w:rsidR="00AF3427" w:rsidRPr="002E6734" w:rsidRDefault="00AF3427" w:rsidP="00AF3427">
                  <w:pPr>
                    <w:jc w:val="both"/>
                    <w:rPr>
                      <w:lang w:val="en-US"/>
                    </w:rPr>
                  </w:pPr>
                  <w:r w:rsidRPr="002E6734">
                    <w:rPr>
                      <w:sz w:val="20"/>
                      <w:szCs w:val="20"/>
                      <w:lang w:val="en-US"/>
                    </w:rPr>
                    <w:t>5. Week</w:t>
                  </w:r>
                </w:p>
              </w:tc>
              <w:tc>
                <w:tcPr>
                  <w:tcW w:w="7786" w:type="dxa"/>
                </w:tcPr>
                <w:p w14:paraId="6EDE7076" w14:textId="1EAD6430" w:rsidR="00AF3427" w:rsidRPr="002E6734" w:rsidRDefault="009A0C8C" w:rsidP="00AF3427">
                  <w:pPr>
                    <w:jc w:val="both"/>
                    <w:rPr>
                      <w:lang w:val="en-US"/>
                    </w:rPr>
                  </w:pPr>
                  <w:r>
                    <w:rPr>
                      <w:lang w:val="en-US"/>
                    </w:rPr>
                    <w:t xml:space="preserve">Atatürk Era and </w:t>
                  </w:r>
                  <w:proofErr w:type="spellStart"/>
                  <w:r>
                    <w:rPr>
                      <w:lang w:val="en-US"/>
                    </w:rPr>
                    <w:t>İnönü’s</w:t>
                  </w:r>
                  <w:proofErr w:type="spellEnd"/>
                  <w:r>
                    <w:rPr>
                      <w:lang w:val="en-US"/>
                    </w:rPr>
                    <w:t xml:space="preserve"> Struggle during WWII</w:t>
                  </w:r>
                </w:p>
              </w:tc>
            </w:tr>
            <w:tr w:rsidR="00AF3427" w:rsidRPr="002E6734" w14:paraId="3A75AAFD" w14:textId="77777777" w:rsidTr="00651F0F">
              <w:tc>
                <w:tcPr>
                  <w:tcW w:w="1024" w:type="dxa"/>
                </w:tcPr>
                <w:p w14:paraId="57DB6ED7" w14:textId="360D2BCB" w:rsidR="00AF3427" w:rsidRPr="002E6734" w:rsidRDefault="00AF3427" w:rsidP="00AF3427">
                  <w:pPr>
                    <w:jc w:val="both"/>
                    <w:rPr>
                      <w:lang w:val="en-US"/>
                    </w:rPr>
                  </w:pPr>
                  <w:r w:rsidRPr="002E6734">
                    <w:rPr>
                      <w:sz w:val="20"/>
                      <w:szCs w:val="20"/>
                      <w:lang w:val="en-US"/>
                    </w:rPr>
                    <w:t>6. Week</w:t>
                  </w:r>
                </w:p>
              </w:tc>
              <w:tc>
                <w:tcPr>
                  <w:tcW w:w="7786" w:type="dxa"/>
                </w:tcPr>
                <w:p w14:paraId="18381476" w14:textId="62C7AC6A" w:rsidR="00AF3427" w:rsidRPr="002E6734" w:rsidRDefault="009A0C8C" w:rsidP="00AF3427">
                  <w:pPr>
                    <w:jc w:val="both"/>
                    <w:rPr>
                      <w:lang w:val="en-US"/>
                    </w:rPr>
                  </w:pPr>
                  <w:r>
                    <w:rPr>
                      <w:lang w:val="en-US"/>
                    </w:rPr>
                    <w:t>Transition to Multiparty Democracy and May 27 Coup (1945-1960)</w:t>
                  </w:r>
                </w:p>
              </w:tc>
            </w:tr>
            <w:tr w:rsidR="00AF3427" w:rsidRPr="002E6734" w14:paraId="6B71A7E3" w14:textId="77777777" w:rsidTr="00651F0F">
              <w:tc>
                <w:tcPr>
                  <w:tcW w:w="1024" w:type="dxa"/>
                </w:tcPr>
                <w:p w14:paraId="4F2D879F" w14:textId="23D8E40C" w:rsidR="00AF3427" w:rsidRPr="002E6734" w:rsidRDefault="00AF3427" w:rsidP="00AF3427">
                  <w:pPr>
                    <w:jc w:val="both"/>
                    <w:rPr>
                      <w:lang w:val="en-US"/>
                    </w:rPr>
                  </w:pPr>
                  <w:r w:rsidRPr="002E6734">
                    <w:rPr>
                      <w:sz w:val="20"/>
                      <w:szCs w:val="20"/>
                      <w:lang w:val="en-US"/>
                    </w:rPr>
                    <w:t>7. Week</w:t>
                  </w:r>
                </w:p>
              </w:tc>
              <w:tc>
                <w:tcPr>
                  <w:tcW w:w="7786" w:type="dxa"/>
                </w:tcPr>
                <w:p w14:paraId="20B8C531" w14:textId="721CEE8F" w:rsidR="00AF3427" w:rsidRPr="002E6734" w:rsidRDefault="009A0C8C" w:rsidP="00AF3427">
                  <w:pPr>
                    <w:jc w:val="both"/>
                    <w:rPr>
                      <w:lang w:val="en-US"/>
                    </w:rPr>
                  </w:pPr>
                  <w:r>
                    <w:rPr>
                      <w:lang w:val="en-US"/>
                    </w:rPr>
                    <w:t>Two Tumultuous Decades (1960-1980)</w:t>
                  </w:r>
                </w:p>
              </w:tc>
            </w:tr>
            <w:tr w:rsidR="00AF3427" w:rsidRPr="002E6734" w14:paraId="5339304A" w14:textId="77777777" w:rsidTr="00651F0F">
              <w:tc>
                <w:tcPr>
                  <w:tcW w:w="1024" w:type="dxa"/>
                </w:tcPr>
                <w:p w14:paraId="0242AD6C" w14:textId="79207C72" w:rsidR="00AF3427" w:rsidRPr="002E6734" w:rsidRDefault="00AF3427" w:rsidP="00AF3427">
                  <w:pPr>
                    <w:jc w:val="both"/>
                    <w:rPr>
                      <w:lang w:val="en-US"/>
                    </w:rPr>
                  </w:pPr>
                  <w:r w:rsidRPr="002E6734">
                    <w:rPr>
                      <w:sz w:val="20"/>
                      <w:szCs w:val="20"/>
                      <w:lang w:val="en-US"/>
                    </w:rPr>
                    <w:t>8. Week</w:t>
                  </w:r>
                </w:p>
              </w:tc>
              <w:tc>
                <w:tcPr>
                  <w:tcW w:w="7786" w:type="dxa"/>
                </w:tcPr>
                <w:p w14:paraId="5303C8BF" w14:textId="5222B125" w:rsidR="00AF3427" w:rsidRPr="002E6734" w:rsidRDefault="00AF3427" w:rsidP="00AF3427">
                  <w:pPr>
                    <w:jc w:val="both"/>
                    <w:rPr>
                      <w:lang w:val="en-US"/>
                    </w:rPr>
                  </w:pPr>
                  <w:r w:rsidRPr="002E6734">
                    <w:rPr>
                      <w:sz w:val="20"/>
                      <w:szCs w:val="20"/>
                      <w:lang w:val="en-US"/>
                    </w:rPr>
                    <w:t>Midterm Week</w:t>
                  </w:r>
                </w:p>
              </w:tc>
            </w:tr>
            <w:tr w:rsidR="00AF3427" w:rsidRPr="002E6734" w14:paraId="086A26ED" w14:textId="77777777" w:rsidTr="00651F0F">
              <w:tc>
                <w:tcPr>
                  <w:tcW w:w="1024" w:type="dxa"/>
                </w:tcPr>
                <w:p w14:paraId="53FE5CC0" w14:textId="02B6E4C2" w:rsidR="00AF3427" w:rsidRPr="002E6734" w:rsidRDefault="00AF3427" w:rsidP="00AF3427">
                  <w:pPr>
                    <w:jc w:val="both"/>
                    <w:rPr>
                      <w:lang w:val="en-US"/>
                    </w:rPr>
                  </w:pPr>
                  <w:r w:rsidRPr="002E6734">
                    <w:rPr>
                      <w:sz w:val="20"/>
                      <w:szCs w:val="20"/>
                      <w:lang w:val="en-US"/>
                    </w:rPr>
                    <w:t>9. Week</w:t>
                  </w:r>
                </w:p>
              </w:tc>
              <w:tc>
                <w:tcPr>
                  <w:tcW w:w="7786" w:type="dxa"/>
                </w:tcPr>
                <w:p w14:paraId="603911BB" w14:textId="56C26EBE" w:rsidR="00AF3427" w:rsidRPr="002E6734" w:rsidRDefault="009A0C8C" w:rsidP="00AF3427">
                  <w:pPr>
                    <w:jc w:val="both"/>
                    <w:rPr>
                      <w:lang w:val="en-US"/>
                    </w:rPr>
                  </w:pPr>
                  <w:r>
                    <w:rPr>
                      <w:lang w:val="en-US"/>
                    </w:rPr>
                    <w:t>The Tumult Goes On (1980-2002)</w:t>
                  </w:r>
                </w:p>
              </w:tc>
            </w:tr>
            <w:tr w:rsidR="00AF3427" w:rsidRPr="002E6734" w14:paraId="2875823C" w14:textId="77777777" w:rsidTr="00651F0F">
              <w:tc>
                <w:tcPr>
                  <w:tcW w:w="1024" w:type="dxa"/>
                </w:tcPr>
                <w:p w14:paraId="6B640C77" w14:textId="6FF93DC7" w:rsidR="00AF3427" w:rsidRPr="002E6734" w:rsidRDefault="00AF3427" w:rsidP="00AF3427">
                  <w:pPr>
                    <w:jc w:val="both"/>
                    <w:rPr>
                      <w:lang w:val="en-US"/>
                    </w:rPr>
                  </w:pPr>
                  <w:r w:rsidRPr="002E6734">
                    <w:rPr>
                      <w:sz w:val="20"/>
                      <w:szCs w:val="20"/>
                      <w:lang w:val="en-US"/>
                    </w:rPr>
                    <w:t>10. Week</w:t>
                  </w:r>
                </w:p>
              </w:tc>
              <w:tc>
                <w:tcPr>
                  <w:tcW w:w="7786" w:type="dxa"/>
                </w:tcPr>
                <w:p w14:paraId="783F1E2C" w14:textId="092A4A56" w:rsidR="00AF3427" w:rsidRPr="002E6734" w:rsidRDefault="009A0C8C" w:rsidP="00AF3427">
                  <w:pPr>
                    <w:jc w:val="both"/>
                    <w:rPr>
                      <w:lang w:val="en-US"/>
                    </w:rPr>
                  </w:pPr>
                  <w:r>
                    <w:rPr>
                      <w:lang w:val="en-US"/>
                    </w:rPr>
                    <w:t>Ottoman Legacy</w:t>
                  </w:r>
                </w:p>
              </w:tc>
            </w:tr>
            <w:tr w:rsidR="00AF3427" w:rsidRPr="002E6734" w14:paraId="4CFD8761" w14:textId="77777777" w:rsidTr="00651F0F">
              <w:tc>
                <w:tcPr>
                  <w:tcW w:w="1024" w:type="dxa"/>
                </w:tcPr>
                <w:p w14:paraId="3F120233" w14:textId="4457AB86" w:rsidR="00AF3427" w:rsidRPr="002E6734" w:rsidRDefault="00AF3427" w:rsidP="00AF3427">
                  <w:pPr>
                    <w:jc w:val="both"/>
                    <w:rPr>
                      <w:lang w:val="en-US"/>
                    </w:rPr>
                  </w:pPr>
                  <w:r w:rsidRPr="002E6734">
                    <w:rPr>
                      <w:sz w:val="20"/>
                      <w:szCs w:val="20"/>
                      <w:lang w:val="en-US"/>
                    </w:rPr>
                    <w:t>11. Week</w:t>
                  </w:r>
                </w:p>
              </w:tc>
              <w:tc>
                <w:tcPr>
                  <w:tcW w:w="7786" w:type="dxa"/>
                </w:tcPr>
                <w:p w14:paraId="30EB4687" w14:textId="469E76C8" w:rsidR="00AF3427" w:rsidRPr="002E6734" w:rsidRDefault="009A0C8C" w:rsidP="00AF3427">
                  <w:pPr>
                    <w:jc w:val="both"/>
                    <w:rPr>
                      <w:lang w:val="en-US"/>
                    </w:rPr>
                  </w:pPr>
                  <w:proofErr w:type="spellStart"/>
                  <w:r>
                    <w:rPr>
                      <w:lang w:val="en-US"/>
                    </w:rPr>
                    <w:t>Kemalism</w:t>
                  </w:r>
                  <w:proofErr w:type="spellEnd"/>
                  <w:r>
                    <w:rPr>
                      <w:lang w:val="en-US"/>
                    </w:rPr>
                    <w:t xml:space="preserve"> and Political Islam</w:t>
                  </w:r>
                </w:p>
              </w:tc>
            </w:tr>
            <w:tr w:rsidR="00AF3427" w:rsidRPr="002E6734" w14:paraId="238A262F" w14:textId="77777777" w:rsidTr="00651F0F">
              <w:tc>
                <w:tcPr>
                  <w:tcW w:w="1024" w:type="dxa"/>
                </w:tcPr>
                <w:p w14:paraId="353F6204" w14:textId="51E6C8D2" w:rsidR="00AF3427" w:rsidRPr="002E6734" w:rsidRDefault="00AF3427" w:rsidP="00AF3427">
                  <w:pPr>
                    <w:jc w:val="both"/>
                    <w:rPr>
                      <w:lang w:val="en-US"/>
                    </w:rPr>
                  </w:pPr>
                  <w:r w:rsidRPr="002E6734">
                    <w:rPr>
                      <w:sz w:val="20"/>
                      <w:szCs w:val="20"/>
                      <w:lang w:val="en-US"/>
                    </w:rPr>
                    <w:t>12. Week</w:t>
                  </w:r>
                </w:p>
              </w:tc>
              <w:tc>
                <w:tcPr>
                  <w:tcW w:w="7786" w:type="dxa"/>
                </w:tcPr>
                <w:p w14:paraId="5B9FFBC2" w14:textId="03B220AF" w:rsidR="00AF3427" w:rsidRPr="002E6734" w:rsidRDefault="009A0C8C" w:rsidP="00AF3427">
                  <w:pPr>
                    <w:jc w:val="both"/>
                    <w:rPr>
                      <w:lang w:val="en-US"/>
                    </w:rPr>
                  </w:pPr>
                  <w:r>
                    <w:rPr>
                      <w:lang w:val="en-US"/>
                    </w:rPr>
                    <w:t>Army and Politics</w:t>
                  </w:r>
                </w:p>
              </w:tc>
            </w:tr>
            <w:tr w:rsidR="00AF3427" w:rsidRPr="002E6734" w14:paraId="1B337996" w14:textId="77777777" w:rsidTr="00651F0F">
              <w:tc>
                <w:tcPr>
                  <w:tcW w:w="1024" w:type="dxa"/>
                </w:tcPr>
                <w:p w14:paraId="05E79159" w14:textId="796E7069" w:rsidR="00AF3427" w:rsidRPr="002E6734" w:rsidRDefault="00AF3427" w:rsidP="00AF3427">
                  <w:pPr>
                    <w:jc w:val="both"/>
                    <w:rPr>
                      <w:lang w:val="en-US"/>
                    </w:rPr>
                  </w:pPr>
                  <w:r w:rsidRPr="002E6734">
                    <w:rPr>
                      <w:sz w:val="20"/>
                      <w:szCs w:val="20"/>
                      <w:lang w:val="en-US"/>
                    </w:rPr>
                    <w:t>13. Week</w:t>
                  </w:r>
                </w:p>
              </w:tc>
              <w:tc>
                <w:tcPr>
                  <w:tcW w:w="7786" w:type="dxa"/>
                </w:tcPr>
                <w:p w14:paraId="1FBFC69F" w14:textId="046F31AD" w:rsidR="00AF3427" w:rsidRPr="002E6734" w:rsidRDefault="009A0C8C" w:rsidP="00AF3427">
                  <w:pPr>
                    <w:jc w:val="both"/>
                    <w:rPr>
                      <w:lang w:val="en-US"/>
                    </w:rPr>
                  </w:pPr>
                  <w:r>
                    <w:rPr>
                      <w:lang w:val="en-US"/>
                    </w:rPr>
                    <w:t>Kurds and Turkey</w:t>
                  </w:r>
                </w:p>
              </w:tc>
            </w:tr>
            <w:tr w:rsidR="00AF3427" w:rsidRPr="002E6734" w14:paraId="4E57598D" w14:textId="77777777" w:rsidTr="00651F0F">
              <w:tc>
                <w:tcPr>
                  <w:tcW w:w="1024" w:type="dxa"/>
                </w:tcPr>
                <w:p w14:paraId="20CC2F55" w14:textId="292320B8" w:rsidR="00AF3427" w:rsidRPr="002E6734" w:rsidRDefault="00AF3427" w:rsidP="00AF3427">
                  <w:pPr>
                    <w:jc w:val="both"/>
                    <w:rPr>
                      <w:lang w:val="en-US"/>
                    </w:rPr>
                  </w:pPr>
                  <w:r w:rsidRPr="002E6734">
                    <w:rPr>
                      <w:sz w:val="20"/>
                      <w:szCs w:val="20"/>
                      <w:lang w:val="en-US"/>
                    </w:rPr>
                    <w:t>14. Week</w:t>
                  </w:r>
                </w:p>
              </w:tc>
              <w:tc>
                <w:tcPr>
                  <w:tcW w:w="7786" w:type="dxa"/>
                </w:tcPr>
                <w:p w14:paraId="5440A06D" w14:textId="667F12FC" w:rsidR="00AF3427" w:rsidRPr="002E6734" w:rsidRDefault="009A0C8C" w:rsidP="00AF3427">
                  <w:pPr>
                    <w:jc w:val="both"/>
                    <w:rPr>
                      <w:lang w:val="en-US"/>
                    </w:rPr>
                  </w:pPr>
                  <w:r>
                    <w:rPr>
                      <w:lang w:val="en-US"/>
                    </w:rPr>
                    <w:t>Women</w:t>
                  </w:r>
                </w:p>
              </w:tc>
            </w:tr>
            <w:tr w:rsidR="00AF3427" w:rsidRPr="002E6734" w14:paraId="0A7F942A" w14:textId="77777777" w:rsidTr="00651F0F">
              <w:tc>
                <w:tcPr>
                  <w:tcW w:w="1024" w:type="dxa"/>
                </w:tcPr>
                <w:p w14:paraId="08135BE7" w14:textId="107D7081" w:rsidR="00AF3427" w:rsidRPr="002E6734" w:rsidRDefault="00AF3427" w:rsidP="00AF3427">
                  <w:pPr>
                    <w:jc w:val="both"/>
                    <w:rPr>
                      <w:lang w:val="en-US"/>
                    </w:rPr>
                  </w:pPr>
                  <w:r w:rsidRPr="002E6734">
                    <w:rPr>
                      <w:sz w:val="20"/>
                      <w:szCs w:val="20"/>
                      <w:lang w:val="en-US"/>
                    </w:rPr>
                    <w:t>15. Week</w:t>
                  </w:r>
                </w:p>
              </w:tc>
              <w:tc>
                <w:tcPr>
                  <w:tcW w:w="7786" w:type="dxa"/>
                </w:tcPr>
                <w:p w14:paraId="69B9730C" w14:textId="0818E0AB" w:rsidR="00AF3427" w:rsidRPr="002E6734" w:rsidRDefault="009A0C8C" w:rsidP="00AF3427">
                  <w:pPr>
                    <w:jc w:val="both"/>
                    <w:rPr>
                      <w:lang w:val="en-US"/>
                    </w:rPr>
                  </w:pPr>
                  <w:r>
                    <w:rPr>
                      <w:lang w:val="en-US"/>
                    </w:rPr>
                    <w:t>National Day</w:t>
                  </w:r>
                </w:p>
              </w:tc>
            </w:tr>
          </w:tbl>
          <w:p w14:paraId="00084DD6" w14:textId="46124FFA" w:rsidR="00EF389B" w:rsidRPr="002E6734" w:rsidRDefault="00EF389B" w:rsidP="00EF389B">
            <w:pPr>
              <w:jc w:val="both"/>
              <w:rPr>
                <w:sz w:val="20"/>
                <w:lang w:val="en-US"/>
              </w:rPr>
            </w:pPr>
          </w:p>
        </w:tc>
      </w:tr>
      <w:tr w:rsidR="002E6734" w:rsidRPr="002E6734" w14:paraId="66C1755B" w14:textId="77777777" w:rsidTr="002E6734">
        <w:trPr>
          <w:trHeight w:val="2567"/>
        </w:trPr>
        <w:tc>
          <w:tcPr>
            <w:tcW w:w="1522" w:type="dxa"/>
            <w:vAlign w:val="center"/>
          </w:tcPr>
          <w:p w14:paraId="7B649EC8" w14:textId="0BCBACAA" w:rsidR="002E6734" w:rsidRPr="002E6734" w:rsidRDefault="002E6734" w:rsidP="002E6734">
            <w:pPr>
              <w:pStyle w:val="TableParagraph"/>
              <w:ind w:right="359"/>
              <w:jc w:val="center"/>
              <w:rPr>
                <w:b/>
                <w:sz w:val="20"/>
                <w:lang w:val="en-US"/>
              </w:rPr>
            </w:pPr>
            <w:r w:rsidRPr="002E6734">
              <w:rPr>
                <w:b/>
                <w:spacing w:val="-2"/>
                <w:sz w:val="20"/>
                <w:szCs w:val="20"/>
                <w:lang w:val="en-US"/>
              </w:rPr>
              <w:t>Course Evaluation Criteria</w:t>
            </w:r>
          </w:p>
        </w:tc>
        <w:tc>
          <w:tcPr>
            <w:tcW w:w="8835" w:type="dxa"/>
            <w:gridSpan w:val="5"/>
            <w:vAlign w:val="center"/>
          </w:tcPr>
          <w:tbl>
            <w:tblPr>
              <w:tblStyle w:val="TableGrid"/>
              <w:tblW w:w="9058" w:type="dxa"/>
              <w:tblLayout w:type="fixed"/>
              <w:tblLook w:val="04A0" w:firstRow="1" w:lastRow="0" w:firstColumn="1" w:lastColumn="0" w:noHBand="0" w:noVBand="1"/>
            </w:tblPr>
            <w:tblGrid>
              <w:gridCol w:w="3019"/>
              <w:gridCol w:w="3019"/>
              <w:gridCol w:w="3020"/>
            </w:tblGrid>
            <w:tr w:rsidR="002E6734" w:rsidRPr="002E6734" w14:paraId="131D7CFC" w14:textId="77777777" w:rsidTr="0096113A">
              <w:trPr>
                <w:trHeight w:val="404"/>
              </w:trPr>
              <w:tc>
                <w:tcPr>
                  <w:tcW w:w="3019" w:type="dxa"/>
                </w:tcPr>
                <w:p w14:paraId="5D92B517" w14:textId="7165B400"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In-Term Studies</w:t>
                  </w:r>
                </w:p>
              </w:tc>
              <w:tc>
                <w:tcPr>
                  <w:tcW w:w="3019" w:type="dxa"/>
                </w:tcPr>
                <w:p w14:paraId="603A19A2" w14:textId="7C6694A6"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Quantity</w:t>
                  </w:r>
                </w:p>
              </w:tc>
              <w:tc>
                <w:tcPr>
                  <w:tcW w:w="3020" w:type="dxa"/>
                </w:tcPr>
                <w:p w14:paraId="2FF6335E" w14:textId="278B485D" w:rsidR="002E6734" w:rsidRPr="002E6734" w:rsidRDefault="002E6734" w:rsidP="002E6734">
                  <w:pPr>
                    <w:rPr>
                      <w:rFonts w:ascii="Calibri" w:hAnsi="Calibri" w:cs="Calibri"/>
                      <w:b/>
                      <w:bCs/>
                      <w:sz w:val="20"/>
                      <w:szCs w:val="20"/>
                      <w:lang w:val="en-US"/>
                    </w:rPr>
                  </w:pPr>
                  <w:r>
                    <w:rPr>
                      <w:rFonts w:ascii="Calibri" w:eastAsia="Times New Roman" w:hAnsi="Calibri" w:cs="Calibri"/>
                      <w:b/>
                      <w:bCs/>
                      <w:color w:val="3B3A36"/>
                      <w:sz w:val="20"/>
                      <w:szCs w:val="20"/>
                      <w:lang w:val="en-US" w:eastAsia="tr-TR"/>
                    </w:rPr>
                    <w:t>Percentage</w:t>
                  </w:r>
                  <w:r w:rsidRPr="002E6734">
                    <w:rPr>
                      <w:rFonts w:ascii="Calibri" w:eastAsia="Times New Roman" w:hAnsi="Calibri" w:cs="Calibri"/>
                      <w:b/>
                      <w:bCs/>
                      <w:color w:val="3B3A36"/>
                      <w:sz w:val="20"/>
                      <w:szCs w:val="20"/>
                      <w:lang w:val="en-US" w:eastAsia="tr-TR"/>
                    </w:rPr>
                    <w:t xml:space="preserve"> %</w:t>
                  </w:r>
                </w:p>
              </w:tc>
            </w:tr>
            <w:tr w:rsidR="002E6734" w:rsidRPr="002E6734" w14:paraId="3EA86BA4" w14:textId="77777777" w:rsidTr="0096113A">
              <w:trPr>
                <w:trHeight w:val="384"/>
              </w:trPr>
              <w:tc>
                <w:tcPr>
                  <w:tcW w:w="3019" w:type="dxa"/>
                </w:tcPr>
                <w:p w14:paraId="6D508F3C" w14:textId="143B709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Mid-terms</w:t>
                  </w:r>
                </w:p>
              </w:tc>
              <w:tc>
                <w:tcPr>
                  <w:tcW w:w="3019" w:type="dxa"/>
                </w:tcPr>
                <w:p w14:paraId="4693D9C5" w14:textId="215FF6D8" w:rsidR="002E6734" w:rsidRPr="002E6734" w:rsidRDefault="00FD7170"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311646D7" w14:textId="7D8ECE69"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9A0C8C">
                    <w:rPr>
                      <w:rFonts w:ascii="Calibri" w:eastAsia="Times New Roman" w:hAnsi="Calibri" w:cs="Calibri"/>
                      <w:color w:val="3B3A36"/>
                      <w:sz w:val="20"/>
                      <w:szCs w:val="20"/>
                      <w:lang w:val="en-US" w:eastAsia="tr-TR"/>
                    </w:rPr>
                    <w:t>30</w:t>
                  </w:r>
                </w:p>
              </w:tc>
            </w:tr>
            <w:tr w:rsidR="002E6734" w:rsidRPr="002E6734" w14:paraId="365B2445" w14:textId="77777777" w:rsidTr="0096113A">
              <w:trPr>
                <w:trHeight w:val="404"/>
              </w:trPr>
              <w:tc>
                <w:tcPr>
                  <w:tcW w:w="3019" w:type="dxa"/>
                </w:tcPr>
                <w:p w14:paraId="5E363BA2" w14:textId="41AB5F07"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Quizzes</w:t>
                  </w:r>
                </w:p>
              </w:tc>
              <w:tc>
                <w:tcPr>
                  <w:tcW w:w="3019" w:type="dxa"/>
                </w:tcPr>
                <w:p w14:paraId="619A9383" w14:textId="453D6947" w:rsidR="002E6734" w:rsidRPr="002E6734" w:rsidRDefault="009A0C8C" w:rsidP="002E6734">
                  <w:pPr>
                    <w:rPr>
                      <w:rFonts w:ascii="Calibri" w:hAnsi="Calibri" w:cs="Calibri"/>
                      <w:sz w:val="20"/>
                      <w:szCs w:val="20"/>
                      <w:lang w:val="en-US"/>
                    </w:rPr>
                  </w:pPr>
                  <w:r>
                    <w:rPr>
                      <w:rFonts w:ascii="Calibri" w:hAnsi="Calibri" w:cs="Calibri"/>
                      <w:sz w:val="20"/>
                      <w:szCs w:val="20"/>
                      <w:lang w:val="en-US"/>
                    </w:rPr>
                    <w:t>3</w:t>
                  </w:r>
                </w:p>
              </w:tc>
              <w:tc>
                <w:tcPr>
                  <w:tcW w:w="3020" w:type="dxa"/>
                </w:tcPr>
                <w:p w14:paraId="0219E462" w14:textId="755DAE54"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r w:rsidR="009A0C8C">
                    <w:rPr>
                      <w:rFonts w:ascii="Calibri" w:eastAsia="Times New Roman" w:hAnsi="Calibri" w:cs="Calibri"/>
                      <w:color w:val="3B3A36"/>
                      <w:sz w:val="20"/>
                      <w:szCs w:val="20"/>
                      <w:lang w:val="en-US" w:eastAsia="tr-TR"/>
                    </w:rPr>
                    <w:t>30</w:t>
                  </w:r>
                </w:p>
              </w:tc>
            </w:tr>
            <w:tr w:rsidR="002E6734" w:rsidRPr="002E6734" w14:paraId="3F3324D8" w14:textId="77777777" w:rsidTr="0096113A">
              <w:trPr>
                <w:trHeight w:val="384"/>
              </w:trPr>
              <w:tc>
                <w:tcPr>
                  <w:tcW w:w="3019" w:type="dxa"/>
                </w:tcPr>
                <w:p w14:paraId="618B4C66" w14:textId="742095C2" w:rsidR="002E6734" w:rsidRPr="002E6734" w:rsidRDefault="002E6734" w:rsidP="002E6734">
                  <w:pPr>
                    <w:rPr>
                      <w:rFonts w:ascii="Calibri" w:hAnsi="Calibri" w:cs="Calibri"/>
                      <w:sz w:val="20"/>
                      <w:szCs w:val="20"/>
                      <w:lang w:val="en-US"/>
                    </w:rPr>
                  </w:pPr>
                  <w:r>
                    <w:rPr>
                      <w:rFonts w:ascii="Calibri" w:hAnsi="Calibri" w:cs="Calibri"/>
                      <w:sz w:val="20"/>
                      <w:szCs w:val="20"/>
                      <w:lang w:val="en-US"/>
                    </w:rPr>
                    <w:t>Assignments</w:t>
                  </w:r>
                </w:p>
              </w:tc>
              <w:tc>
                <w:tcPr>
                  <w:tcW w:w="3019" w:type="dxa"/>
                </w:tcPr>
                <w:p w14:paraId="37FED406" w14:textId="56B051C2" w:rsidR="002E6734" w:rsidRPr="002E6734" w:rsidRDefault="002E6734" w:rsidP="002E6734">
                  <w:pPr>
                    <w:rPr>
                      <w:rFonts w:ascii="Calibri" w:hAnsi="Calibri" w:cs="Calibri"/>
                      <w:sz w:val="20"/>
                      <w:szCs w:val="20"/>
                      <w:lang w:val="en-US"/>
                    </w:rPr>
                  </w:pPr>
                </w:p>
              </w:tc>
              <w:tc>
                <w:tcPr>
                  <w:tcW w:w="3020" w:type="dxa"/>
                </w:tcPr>
                <w:p w14:paraId="4618C465" w14:textId="7A680D7A"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5CA2682A" w14:textId="77777777" w:rsidTr="0096113A">
              <w:trPr>
                <w:trHeight w:val="404"/>
              </w:trPr>
              <w:tc>
                <w:tcPr>
                  <w:tcW w:w="3019" w:type="dxa"/>
                </w:tcPr>
                <w:p w14:paraId="28193741" w14:textId="5ECB6015" w:rsidR="002E6734" w:rsidRPr="002E6734" w:rsidRDefault="002E6734" w:rsidP="002E6734">
                  <w:pPr>
                    <w:rPr>
                      <w:rFonts w:ascii="Calibri" w:hAnsi="Calibri" w:cs="Calibri"/>
                      <w:sz w:val="20"/>
                      <w:szCs w:val="20"/>
                      <w:lang w:val="en-US"/>
                    </w:rPr>
                  </w:pPr>
                  <w:r>
                    <w:rPr>
                      <w:rFonts w:ascii="Calibri" w:hAnsi="Calibri" w:cs="Calibri"/>
                      <w:sz w:val="20"/>
                      <w:szCs w:val="20"/>
                      <w:lang w:val="en-US"/>
                    </w:rPr>
                    <w:t>Attendance</w:t>
                  </w:r>
                </w:p>
              </w:tc>
              <w:tc>
                <w:tcPr>
                  <w:tcW w:w="3019" w:type="dxa"/>
                </w:tcPr>
                <w:p w14:paraId="6A6988B6" w14:textId="3D6FC0C9" w:rsidR="002E6734" w:rsidRPr="002E6734" w:rsidRDefault="002E6734" w:rsidP="002E6734">
                  <w:pPr>
                    <w:rPr>
                      <w:rFonts w:ascii="Calibri" w:hAnsi="Calibri" w:cs="Calibri"/>
                      <w:sz w:val="20"/>
                      <w:szCs w:val="20"/>
                      <w:lang w:val="en-US"/>
                    </w:rPr>
                  </w:pPr>
                </w:p>
              </w:tc>
              <w:tc>
                <w:tcPr>
                  <w:tcW w:w="3020" w:type="dxa"/>
                </w:tcPr>
                <w:p w14:paraId="6DAE8E9F" w14:textId="395130AC"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602751B2" w14:textId="77777777" w:rsidTr="0096113A">
              <w:trPr>
                <w:trHeight w:val="384"/>
              </w:trPr>
              <w:tc>
                <w:tcPr>
                  <w:tcW w:w="3019" w:type="dxa"/>
                </w:tcPr>
                <w:p w14:paraId="5D82FD94" w14:textId="6B73B1F9"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Practice</w:t>
                  </w:r>
                </w:p>
              </w:tc>
              <w:tc>
                <w:tcPr>
                  <w:tcW w:w="3019" w:type="dxa"/>
                </w:tcPr>
                <w:p w14:paraId="05470D4E" w14:textId="0343AF7F" w:rsidR="002E6734" w:rsidRPr="002E6734" w:rsidRDefault="002E6734" w:rsidP="002E6734">
                  <w:pPr>
                    <w:rPr>
                      <w:rFonts w:ascii="Calibri" w:hAnsi="Calibri" w:cs="Calibri"/>
                      <w:sz w:val="20"/>
                      <w:szCs w:val="20"/>
                      <w:lang w:val="en-US"/>
                    </w:rPr>
                  </w:pPr>
                </w:p>
              </w:tc>
              <w:tc>
                <w:tcPr>
                  <w:tcW w:w="3020" w:type="dxa"/>
                </w:tcPr>
                <w:p w14:paraId="11D62A74" w14:textId="4DF7BFAA"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7BD0F289" w14:textId="77777777" w:rsidTr="0096113A">
              <w:trPr>
                <w:trHeight w:val="404"/>
              </w:trPr>
              <w:tc>
                <w:tcPr>
                  <w:tcW w:w="3019" w:type="dxa"/>
                </w:tcPr>
                <w:p w14:paraId="5F760449" w14:textId="4B55BD27"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A3A3A"/>
                      <w:sz w:val="20"/>
                      <w:szCs w:val="20"/>
                      <w:lang w:val="en-US" w:eastAsia="tr-TR"/>
                    </w:rPr>
                    <w:t>Proj</w:t>
                  </w:r>
                  <w:r>
                    <w:rPr>
                      <w:rFonts w:ascii="Calibri" w:eastAsia="Times New Roman" w:hAnsi="Calibri" w:cs="Calibri"/>
                      <w:color w:val="3A3A3A"/>
                      <w:sz w:val="20"/>
                      <w:szCs w:val="20"/>
                      <w:lang w:val="en-US" w:eastAsia="tr-TR"/>
                    </w:rPr>
                    <w:t>ect</w:t>
                  </w:r>
                </w:p>
              </w:tc>
              <w:tc>
                <w:tcPr>
                  <w:tcW w:w="3019" w:type="dxa"/>
                </w:tcPr>
                <w:p w14:paraId="4D8F5091" w14:textId="4BD60AA6" w:rsidR="002E6734" w:rsidRPr="002E6734" w:rsidRDefault="002E6734" w:rsidP="002E6734">
                  <w:pPr>
                    <w:rPr>
                      <w:rFonts w:ascii="Calibri" w:hAnsi="Calibri" w:cs="Calibri"/>
                      <w:sz w:val="20"/>
                      <w:szCs w:val="20"/>
                      <w:lang w:val="en-US"/>
                    </w:rPr>
                  </w:pPr>
                </w:p>
              </w:tc>
              <w:tc>
                <w:tcPr>
                  <w:tcW w:w="3020" w:type="dxa"/>
                </w:tcPr>
                <w:p w14:paraId="0E12A1AC" w14:textId="1B36B5D3" w:rsidR="002E6734" w:rsidRPr="002E6734" w:rsidRDefault="002E6734" w:rsidP="002E6734">
                  <w:pPr>
                    <w:rPr>
                      <w:rFonts w:ascii="Calibri" w:hAnsi="Calibri" w:cs="Calibri"/>
                      <w:sz w:val="20"/>
                      <w:szCs w:val="20"/>
                      <w:lang w:val="en-US"/>
                    </w:rPr>
                  </w:pPr>
                  <w:r w:rsidRPr="002E6734">
                    <w:rPr>
                      <w:rFonts w:ascii="Calibri" w:eastAsia="Times New Roman" w:hAnsi="Calibri" w:cs="Calibri"/>
                      <w:color w:val="3B3A36"/>
                      <w:sz w:val="20"/>
                      <w:szCs w:val="20"/>
                      <w:lang w:val="en-US" w:eastAsia="tr-TR"/>
                    </w:rPr>
                    <w:t>%</w:t>
                  </w:r>
                </w:p>
              </w:tc>
            </w:tr>
            <w:tr w:rsidR="002E6734" w:rsidRPr="002E6734" w14:paraId="1A3FAEA8" w14:textId="77777777" w:rsidTr="0096113A">
              <w:trPr>
                <w:trHeight w:val="384"/>
              </w:trPr>
              <w:tc>
                <w:tcPr>
                  <w:tcW w:w="3019" w:type="dxa"/>
                </w:tcPr>
                <w:p w14:paraId="19F574AC" w14:textId="2AA712E5" w:rsidR="002E6734" w:rsidRPr="002E6734" w:rsidRDefault="002E6734" w:rsidP="002E6734">
                  <w:pPr>
                    <w:rPr>
                      <w:rFonts w:ascii="Calibri" w:hAnsi="Calibri" w:cs="Calibri"/>
                      <w:sz w:val="20"/>
                      <w:szCs w:val="20"/>
                      <w:lang w:val="en-US"/>
                    </w:rPr>
                  </w:pPr>
                  <w:r>
                    <w:rPr>
                      <w:rFonts w:ascii="Calibri" w:eastAsia="Times New Roman" w:hAnsi="Calibri" w:cs="Calibri"/>
                      <w:color w:val="3A3A3A"/>
                      <w:sz w:val="20"/>
                      <w:szCs w:val="20"/>
                      <w:lang w:val="en-US" w:eastAsia="tr-TR"/>
                    </w:rPr>
                    <w:t>Final examination</w:t>
                  </w:r>
                </w:p>
              </w:tc>
              <w:tc>
                <w:tcPr>
                  <w:tcW w:w="3019" w:type="dxa"/>
                </w:tcPr>
                <w:p w14:paraId="7889AA8C" w14:textId="798D8EA9" w:rsidR="002E6734" w:rsidRPr="002E6734" w:rsidRDefault="00FD7170" w:rsidP="002E6734">
                  <w:pPr>
                    <w:rPr>
                      <w:rFonts w:ascii="Calibri" w:hAnsi="Calibri" w:cs="Calibri"/>
                      <w:sz w:val="20"/>
                      <w:szCs w:val="20"/>
                      <w:lang w:val="en-US"/>
                    </w:rPr>
                  </w:pPr>
                  <w:r>
                    <w:rPr>
                      <w:rFonts w:ascii="Calibri" w:hAnsi="Calibri" w:cs="Calibri"/>
                      <w:sz w:val="20"/>
                      <w:szCs w:val="20"/>
                      <w:lang w:val="en-US"/>
                    </w:rPr>
                    <w:t>1</w:t>
                  </w:r>
                </w:p>
              </w:tc>
              <w:tc>
                <w:tcPr>
                  <w:tcW w:w="3020" w:type="dxa"/>
                </w:tcPr>
                <w:p w14:paraId="5460A250" w14:textId="79B966E5" w:rsidR="002E6734" w:rsidRPr="002E6734" w:rsidRDefault="007A7AC1" w:rsidP="002E6734">
                  <w:pPr>
                    <w:rPr>
                      <w:rFonts w:ascii="Calibri" w:hAnsi="Calibri" w:cs="Calibri"/>
                      <w:sz w:val="20"/>
                      <w:szCs w:val="20"/>
                      <w:lang w:val="en-US"/>
                    </w:rPr>
                  </w:pPr>
                  <w:r>
                    <w:rPr>
                      <w:rFonts w:ascii="Calibri" w:hAnsi="Calibri" w:cs="Calibri"/>
                      <w:sz w:val="20"/>
                      <w:szCs w:val="20"/>
                      <w:lang w:val="en-US"/>
                    </w:rPr>
                    <w:t>%</w:t>
                  </w:r>
                  <w:r w:rsidR="009A0C8C">
                    <w:rPr>
                      <w:rFonts w:ascii="Calibri" w:hAnsi="Calibri" w:cs="Calibri"/>
                      <w:sz w:val="20"/>
                      <w:szCs w:val="20"/>
                      <w:lang w:val="en-US"/>
                    </w:rPr>
                    <w:t>40</w:t>
                  </w:r>
                </w:p>
              </w:tc>
            </w:tr>
            <w:tr w:rsidR="002E6734" w:rsidRPr="002E6734" w14:paraId="20076F38" w14:textId="77777777" w:rsidTr="0096113A">
              <w:trPr>
                <w:trHeight w:val="404"/>
              </w:trPr>
              <w:tc>
                <w:tcPr>
                  <w:tcW w:w="3019" w:type="dxa"/>
                </w:tcPr>
                <w:p w14:paraId="181C2379" w14:textId="25620B39"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To</w:t>
                  </w:r>
                  <w:r>
                    <w:rPr>
                      <w:rFonts w:ascii="Calibri" w:hAnsi="Calibri" w:cs="Calibri"/>
                      <w:b/>
                      <w:bCs/>
                      <w:sz w:val="20"/>
                      <w:szCs w:val="20"/>
                      <w:lang w:val="en-US"/>
                    </w:rPr>
                    <w:t>tal</w:t>
                  </w:r>
                </w:p>
              </w:tc>
              <w:tc>
                <w:tcPr>
                  <w:tcW w:w="3019" w:type="dxa"/>
                </w:tcPr>
                <w:p w14:paraId="0A899487" w14:textId="1FD39A49" w:rsidR="002E6734" w:rsidRPr="002E6734" w:rsidRDefault="002E6734" w:rsidP="002E6734">
                  <w:pPr>
                    <w:rPr>
                      <w:rFonts w:ascii="Calibri" w:hAnsi="Calibri" w:cs="Calibri"/>
                      <w:b/>
                      <w:bCs/>
                      <w:sz w:val="20"/>
                      <w:szCs w:val="20"/>
                      <w:lang w:val="en-US"/>
                    </w:rPr>
                  </w:pPr>
                </w:p>
              </w:tc>
              <w:tc>
                <w:tcPr>
                  <w:tcW w:w="3020" w:type="dxa"/>
                </w:tcPr>
                <w:p w14:paraId="5B13C207" w14:textId="6EC5A00E" w:rsidR="002E6734" w:rsidRPr="002E6734" w:rsidRDefault="002E6734" w:rsidP="002E6734">
                  <w:pPr>
                    <w:rPr>
                      <w:rFonts w:ascii="Calibri" w:hAnsi="Calibri" w:cs="Calibri"/>
                      <w:b/>
                      <w:bCs/>
                      <w:sz w:val="20"/>
                      <w:szCs w:val="20"/>
                      <w:lang w:val="en-US"/>
                    </w:rPr>
                  </w:pPr>
                  <w:r w:rsidRPr="002E6734">
                    <w:rPr>
                      <w:rFonts w:ascii="Calibri" w:hAnsi="Calibri" w:cs="Calibri"/>
                      <w:b/>
                      <w:bCs/>
                      <w:sz w:val="20"/>
                      <w:szCs w:val="20"/>
                      <w:lang w:val="en-US"/>
                    </w:rPr>
                    <w:t>100</w:t>
                  </w:r>
                  <w:r w:rsidR="007A7AC1">
                    <w:rPr>
                      <w:rFonts w:ascii="Calibri" w:hAnsi="Calibri" w:cs="Calibri"/>
                      <w:b/>
                      <w:bCs/>
                      <w:sz w:val="20"/>
                      <w:szCs w:val="20"/>
                      <w:lang w:val="en-US"/>
                    </w:rPr>
                    <w:t>%</w:t>
                  </w:r>
                </w:p>
              </w:tc>
            </w:tr>
          </w:tbl>
          <w:p w14:paraId="5E2C5B8F" w14:textId="77777777" w:rsidR="002E6734" w:rsidRPr="002E6734" w:rsidRDefault="002E6734" w:rsidP="002E6734">
            <w:pPr>
              <w:jc w:val="both"/>
              <w:rPr>
                <w:sz w:val="20"/>
                <w:szCs w:val="20"/>
                <w:lang w:val="en-US"/>
              </w:rPr>
            </w:pPr>
          </w:p>
        </w:tc>
      </w:tr>
      <w:tr w:rsidR="002E6734" w:rsidRPr="002E6734" w14:paraId="48BF9CD2" w14:textId="77777777" w:rsidTr="002E6734">
        <w:trPr>
          <w:trHeight w:val="2567"/>
        </w:trPr>
        <w:tc>
          <w:tcPr>
            <w:tcW w:w="1522" w:type="dxa"/>
            <w:vAlign w:val="center"/>
          </w:tcPr>
          <w:p w14:paraId="1CE13ABC" w14:textId="6692187D" w:rsidR="002E6734" w:rsidRPr="002E6734" w:rsidRDefault="002E6734" w:rsidP="002E6734">
            <w:pPr>
              <w:spacing w:line="360" w:lineRule="auto"/>
              <w:jc w:val="both"/>
              <w:rPr>
                <w:b/>
                <w:bCs/>
                <w:sz w:val="18"/>
                <w:szCs w:val="18"/>
                <w:lang w:val="en-US"/>
              </w:rPr>
            </w:pPr>
            <w:r w:rsidRPr="002E6734">
              <w:rPr>
                <w:b/>
                <w:bCs/>
                <w:sz w:val="18"/>
                <w:szCs w:val="18"/>
                <w:lang w:val="en-US"/>
              </w:rPr>
              <w:t>Disability Policy</w:t>
            </w:r>
          </w:p>
        </w:tc>
        <w:tc>
          <w:tcPr>
            <w:tcW w:w="8835" w:type="dxa"/>
            <w:gridSpan w:val="5"/>
            <w:vAlign w:val="center"/>
          </w:tcPr>
          <w:p w14:paraId="07970C4D" w14:textId="15896285" w:rsidR="002E6734" w:rsidRPr="002E6734" w:rsidRDefault="002E6734" w:rsidP="002E6734">
            <w:pPr>
              <w:spacing w:line="360" w:lineRule="auto"/>
              <w:jc w:val="both"/>
              <w:rPr>
                <w:sz w:val="18"/>
                <w:szCs w:val="18"/>
                <w:lang w:val="en-US"/>
              </w:rPr>
            </w:pPr>
            <w:r w:rsidRPr="002E6734">
              <w:rPr>
                <w:sz w:val="18"/>
                <w:szCs w:val="18"/>
                <w:lang w:val="en-US"/>
              </w:rPr>
              <w:t xml:space="preserve">If you have a documented disability (e.g., visual, hearing, or physical impairment, etc.) that may influence your performance in this course, it is recommended to meet with the </w:t>
            </w:r>
            <w:proofErr w:type="spellStart"/>
            <w:r w:rsidRPr="002E6734">
              <w:rPr>
                <w:sz w:val="18"/>
                <w:szCs w:val="18"/>
                <w:lang w:val="en-US"/>
              </w:rPr>
              <w:t>Engelsiz</w:t>
            </w:r>
            <w:proofErr w:type="spellEnd"/>
            <w:r w:rsidRPr="002E6734">
              <w:rPr>
                <w:sz w:val="18"/>
                <w:szCs w:val="18"/>
                <w:lang w:val="en-US"/>
              </w:rPr>
              <w:t xml:space="preserve"> AYBU (</w:t>
            </w:r>
            <w:hyperlink r:id="rId5" w:history="1">
              <w:r w:rsidRPr="002E6734">
                <w:rPr>
                  <w:rStyle w:val="Hyperlink"/>
                  <w:sz w:val="18"/>
                  <w:szCs w:val="18"/>
                  <w:lang w:val="en-US"/>
                </w:rPr>
                <w:t>https://aybu.edu.tr/engelsiz/content_list-327-yildirim-beyazit-universitesi-engelsiz-universite-birimi-yonergesi.html</w:t>
              </w:r>
            </w:hyperlink>
            <w:r w:rsidRPr="002E6734">
              <w:rPr>
                <w:sz w:val="18"/>
                <w:szCs w:val="18"/>
                <w:lang w:val="en-US"/>
              </w:rPr>
              <w:t>) to arrange for reasonable conditions (such as accommodation, etc.) to ensure an equitable opportunity to meet all the requirements of this course. You may also contact the local authority of the Faculty of Humanities and Social Sciences. You should communicate your needs to the course instructor as soon as possible to ensure that any course needs concerning exams, lecture materials, etc. are met.</w:t>
            </w:r>
          </w:p>
        </w:tc>
      </w:tr>
    </w:tbl>
    <w:p w14:paraId="39254554" w14:textId="77777777" w:rsidR="0048206C" w:rsidRPr="002E6734" w:rsidRDefault="0048206C">
      <w:pPr>
        <w:rPr>
          <w:lang w:val="en-US"/>
        </w:rPr>
      </w:pPr>
    </w:p>
    <w:p w14:paraId="798AD82D" w14:textId="77777777" w:rsidR="00FD469B" w:rsidRPr="002E6734" w:rsidRDefault="00FD469B">
      <w:pPr>
        <w:rPr>
          <w:lang w:val="en-US"/>
        </w:rPr>
      </w:pPr>
    </w:p>
    <w:sectPr w:rsidR="00FD469B" w:rsidRPr="002E6734" w:rsidSect="00930D25">
      <w:type w:val="continuous"/>
      <w:pgSz w:w="11910" w:h="16840"/>
      <w:pgMar w:top="720" w:right="720" w:bottom="720" w:left="720" w:header="708" w:footer="708"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rlito">
    <w:altName w:val="Calibri"/>
    <w:charset w:val="00"/>
    <w:family w:val="swiss"/>
    <w:pitch w:val="variable"/>
  </w:font>
  <w:font w:name="Garamond">
    <w:altName w:val="Garamond"/>
    <w:panose1 w:val="020204040303010108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yNDMwMTOzsDAwN7dQ0lEKTi0uzszPAykwqgUANhlnoiwAAAA="/>
  </w:docVars>
  <w:rsids>
    <w:rsidRoot w:val="00630C60"/>
    <w:rsid w:val="00035252"/>
    <w:rsid w:val="0003589E"/>
    <w:rsid w:val="000441DB"/>
    <w:rsid w:val="00046374"/>
    <w:rsid w:val="00100845"/>
    <w:rsid w:val="001746AA"/>
    <w:rsid w:val="00175C61"/>
    <w:rsid w:val="001B4555"/>
    <w:rsid w:val="001E0F8B"/>
    <w:rsid w:val="002B2984"/>
    <w:rsid w:val="002C690B"/>
    <w:rsid w:val="002D613C"/>
    <w:rsid w:val="002E6734"/>
    <w:rsid w:val="00305F76"/>
    <w:rsid w:val="00311158"/>
    <w:rsid w:val="003404B8"/>
    <w:rsid w:val="00341C9A"/>
    <w:rsid w:val="003642A1"/>
    <w:rsid w:val="00373E4A"/>
    <w:rsid w:val="004134A5"/>
    <w:rsid w:val="00416BD3"/>
    <w:rsid w:val="004270F5"/>
    <w:rsid w:val="00440654"/>
    <w:rsid w:val="00454AE1"/>
    <w:rsid w:val="00464A63"/>
    <w:rsid w:val="0048206C"/>
    <w:rsid w:val="004C48BD"/>
    <w:rsid w:val="00544234"/>
    <w:rsid w:val="00553393"/>
    <w:rsid w:val="00581ACC"/>
    <w:rsid w:val="00597347"/>
    <w:rsid w:val="00630C60"/>
    <w:rsid w:val="006339D8"/>
    <w:rsid w:val="00651F0F"/>
    <w:rsid w:val="00661E39"/>
    <w:rsid w:val="00677D29"/>
    <w:rsid w:val="00685BD5"/>
    <w:rsid w:val="006B023A"/>
    <w:rsid w:val="006E3662"/>
    <w:rsid w:val="00723C8C"/>
    <w:rsid w:val="00731977"/>
    <w:rsid w:val="00732FAF"/>
    <w:rsid w:val="0073516E"/>
    <w:rsid w:val="00736CCA"/>
    <w:rsid w:val="00793015"/>
    <w:rsid w:val="007A7AC1"/>
    <w:rsid w:val="008309D1"/>
    <w:rsid w:val="0083209D"/>
    <w:rsid w:val="008675A2"/>
    <w:rsid w:val="00871F5E"/>
    <w:rsid w:val="00895CD6"/>
    <w:rsid w:val="008B7E4A"/>
    <w:rsid w:val="008F5B0A"/>
    <w:rsid w:val="009036D5"/>
    <w:rsid w:val="00930D25"/>
    <w:rsid w:val="009A0C8C"/>
    <w:rsid w:val="009D039A"/>
    <w:rsid w:val="00A27A75"/>
    <w:rsid w:val="00A62A20"/>
    <w:rsid w:val="00A85300"/>
    <w:rsid w:val="00AE7B0A"/>
    <w:rsid w:val="00AF3427"/>
    <w:rsid w:val="00B76BB2"/>
    <w:rsid w:val="00BB53D6"/>
    <w:rsid w:val="00BC180B"/>
    <w:rsid w:val="00BF3EFD"/>
    <w:rsid w:val="00C0698A"/>
    <w:rsid w:val="00C63DB9"/>
    <w:rsid w:val="00CC3B7A"/>
    <w:rsid w:val="00CC7DF4"/>
    <w:rsid w:val="00D06F2D"/>
    <w:rsid w:val="00D26E72"/>
    <w:rsid w:val="00DB2A49"/>
    <w:rsid w:val="00DD6DCD"/>
    <w:rsid w:val="00E325D4"/>
    <w:rsid w:val="00E812C2"/>
    <w:rsid w:val="00EB0594"/>
    <w:rsid w:val="00EE3856"/>
    <w:rsid w:val="00EF389B"/>
    <w:rsid w:val="00F259CA"/>
    <w:rsid w:val="00F3459A"/>
    <w:rsid w:val="00FA0D12"/>
    <w:rsid w:val="00FA47B9"/>
    <w:rsid w:val="00FD469B"/>
    <w:rsid w:val="00FD7170"/>
    <w:rsid w:val="00FE2A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8D7F3"/>
  <w15:docId w15:val="{3787A101-0261-0F42-A04D-8B3FDB41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arlito" w:eastAsia="Carlito" w:hAnsi="Carlito" w:cs="Carlito"/>
    </w:rPr>
  </w:style>
  <w:style w:type="character" w:styleId="Hyperlink">
    <w:name w:val="Hyperlink"/>
    <w:basedOn w:val="DefaultParagraphFont"/>
    <w:uiPriority w:val="99"/>
    <w:unhideWhenUsed/>
    <w:rsid w:val="00930D25"/>
    <w:rPr>
      <w:color w:val="0000FF" w:themeColor="hyperlink"/>
      <w:u w:val="single"/>
    </w:rPr>
  </w:style>
  <w:style w:type="character" w:customStyle="1" w:styleId="UnresolvedMention1">
    <w:name w:val="Unresolved Mention1"/>
    <w:basedOn w:val="DefaultParagraphFont"/>
    <w:uiPriority w:val="99"/>
    <w:semiHidden/>
    <w:unhideWhenUsed/>
    <w:rsid w:val="002D613C"/>
    <w:rPr>
      <w:color w:val="605E5C"/>
      <w:shd w:val="clear" w:color="auto" w:fill="E1DFDD"/>
    </w:rPr>
  </w:style>
  <w:style w:type="table" w:styleId="TableGrid">
    <w:name w:val="Table Grid"/>
    <w:basedOn w:val="TableNormal"/>
    <w:uiPriority w:val="39"/>
    <w:rsid w:val="00731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pe">
    <w:name w:val="_aupe"/>
    <w:basedOn w:val="DefaultParagraphFont"/>
    <w:rsid w:val="00D06F2D"/>
  </w:style>
  <w:style w:type="paragraph" w:customStyle="1" w:styleId="Default">
    <w:name w:val="Default"/>
    <w:rsid w:val="00175C61"/>
    <w:pPr>
      <w:widowControl/>
      <w:adjustRightInd w:val="0"/>
    </w:pPr>
    <w:rPr>
      <w:rFonts w:ascii="Garamond" w:hAnsi="Garamond" w:cs="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aybu.edu.tr/engelsiz/content_list-327-yildirim-beyazit-universitesi-engelsiz-universite-birimi-yonergesi.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08E40-F5BD-4686-9B3E-655341FD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698</Words>
  <Characters>3983</Characters>
  <Application>Microsoft Office Word</Application>
  <DocSecurity>0</DocSecurity>
  <Lines>33</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U</dc:creator>
  <cp:lastModifiedBy>Buğrahan Bayram</cp:lastModifiedBy>
  <cp:revision>10</cp:revision>
  <dcterms:created xsi:type="dcterms:W3CDTF">2025-10-16T12:40:00Z</dcterms:created>
  <dcterms:modified xsi:type="dcterms:W3CDTF">2026-03-2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1T00:00:00Z</vt:filetime>
  </property>
  <property fmtid="{D5CDD505-2E9C-101B-9397-08002B2CF9AE}" pid="3" name="LastSaved">
    <vt:filetime>2024-10-01T00:00:00Z</vt:filetime>
  </property>
  <property fmtid="{D5CDD505-2E9C-101B-9397-08002B2CF9AE}" pid="4" name="Producer">
    <vt:lpwstr>3-Heights(TM) PDF Security Shell 4.8.25.2 (http://www.pdf-tools.com)</vt:lpwstr>
  </property>
</Properties>
</file>